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71770E" w14:textId="77777777" w:rsidR="00732C5B" w:rsidRDefault="00D47469">
      <w:sdt>
        <w:sdtPr>
          <w:id w:val="-831605760"/>
          <w:docPartObj>
            <w:docPartGallery w:val="Cover Pages"/>
            <w:docPartUnique/>
          </w:docPartObj>
        </w:sdtPr>
        <w:sdtEndPr/>
        <w:sdtContent>
          <w:r w:rsidR="0085064F">
            <w:rPr>
              <w:noProof/>
              <w:lang w:val="tr-TR" w:eastAsia="tr-TR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0" allowOverlap="1" wp14:anchorId="0E6A6E36" wp14:editId="2412B3C2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7129145" cy="9435465"/>
                    <wp:effectExtent l="9525" t="9525" r="12065" b="10160"/>
                    <wp:wrapNone/>
                    <wp:docPr id="14" name="AutoShape 62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129145" cy="9435465"/>
                            </a:xfrm>
                            <a:prstGeom prst="roundRect">
                              <a:avLst>
                                <a:gd name="adj" fmla="val 3463"/>
                              </a:avLst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000000"/>
                                  </a:solidFill>
                                </a14:hiddenFill>
                              </a:ext>
                              <a:ext uri="{53640926-AAD7-44D8-BBD7-CCE9431645EC}">
                                <a14:shadowObscured xmlns:a14="http://schemas.microsoft.com/office/drawing/2010/main" val="1"/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2000</wp14:pctWidth>
                    </wp14:sizeRelH>
                    <wp14:sizeRelV relativeFrom="page">
                      <wp14:pctHeight>94000</wp14:pctHeight>
                    </wp14:sizeRelV>
                  </wp:anchor>
                </w:drawing>
              </mc:Choice>
              <mc:Fallback>
                <w:pict>
                  <v:roundrect w14:anchorId="06AE2B73" id="AutoShape 622" o:spid="_x0000_s1026" style="position:absolute;margin-left:0;margin-top:0;width:561.35pt;height:742.95pt;z-index:251662336;visibility:visible;mso-wrap-style:square;mso-width-percent:920;mso-height-percent:940;mso-wrap-distance-left:9pt;mso-wrap-distance-top:0;mso-wrap-distance-right:9pt;mso-wrap-distance-bottom:0;mso-position-horizontal:center;mso-position-horizontal-relative:page;mso-position-vertical:center;mso-position-vertical-relative:page;mso-width-percent:920;mso-height-percent:940;mso-width-relative:page;mso-height-relative:page;v-text-anchor:top" arcsize="226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" o:allowincell="f" filled="f" fillcolor="black">
                    <w10:wrap anchorx="page" anchory="page"/>
                  </v:roundrect>
                </w:pict>
              </mc:Fallback>
            </mc:AlternateContent>
          </w:r>
          <w:r w:rsidR="0085064F">
            <w:rPr>
              <w:noProof/>
              <w:lang w:val="tr-TR" w:eastAsia="tr-TR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7C86DE68" wp14:editId="5D0F402E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514600</wp:posOffset>
                        </wp:positionV>
                      </mc:Fallback>
                    </mc:AlternateContent>
                    <wp:extent cx="7125970" cy="2205990"/>
                    <wp:effectExtent l="0" t="4445" r="1270" b="0"/>
                    <wp:wrapNone/>
                    <wp:docPr id="15" name="Rectangle 61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125970" cy="220599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53640926-AAD7-44D8-BBD7-CCE9431645EC}">
                                <a14:shadowObscured xmlns:a14="http://schemas.microsoft.com/office/drawing/2010/main" val="1"/>
                              </a:ext>
                            </a:extLst>
                          </wps:spPr>
                          <wps:txbx>
                            <w:txbxContent>
                              <w:tbl>
                                <w:tblPr>
                                  <w:tblOverlap w:val="never"/>
                                  <w:tblW w:w="5000" w:type="pct"/>
                                  <w:jc w:val="center"/>
                                  <w:tblCellMar>
                                    <w:top w:w="144" w:type="dxa"/>
                                    <w:left w:w="0" w:type="dxa"/>
                                    <w:bottom w:w="144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11237"/>
                                </w:tblGrid>
                                <w:tr w:rsidR="00732C5B" w14:paraId="005DFE3D" w14:textId="77777777">
                                  <w:trPr>
                                    <w:trHeight w:val="144"/>
                                    <w:jc w:val="center"/>
                                  </w:trPr>
                                  <w:tc>
                                    <w:tcPr>
                                      <w:tcW w:w="0" w:type="auto"/>
                                      <w:shd w:val="clear" w:color="auto" w:fill="F4B29B" w:themeFill="accent1" w:themeFillTint="66"/>
                                      <w:tcMar>
                                        <w:top w:w="0" w:type="dxa"/>
                                        <w:bottom w:w="0" w:type="dxa"/>
                                      </w:tcMar>
                                      <w:vAlign w:val="center"/>
                                    </w:tcPr>
                                    <w:p w14:paraId="73FE5DB6" w14:textId="77777777" w:rsidR="00732C5B" w:rsidRDefault="00732C5B">
                                      <w:pPr>
                                        <w:pStyle w:val="AralkYok"/>
                                        <w:rPr>
                                          <w:sz w:val="8"/>
                                          <w:szCs w:val="8"/>
                                        </w:rPr>
                                      </w:pPr>
                                    </w:p>
                                  </w:tc>
                                </w:tr>
                                <w:tr w:rsidR="00732C5B" w14:paraId="6278AF0E" w14:textId="77777777">
                                  <w:trPr>
                                    <w:trHeight w:val="1440"/>
                                    <w:jc w:val="center"/>
                                  </w:trPr>
                                  <w:tc>
                                    <w:tcPr>
                                      <w:tcW w:w="0" w:type="auto"/>
                                      <w:shd w:val="clear" w:color="auto" w:fill="D34817" w:themeFill="accent1"/>
                                      <w:vAlign w:val="center"/>
                                    </w:tcPr>
                                    <w:p w14:paraId="30EF2C06" w14:textId="77777777" w:rsidR="00732C5B" w:rsidRDefault="00D47469" w:rsidP="0083147A">
                                      <w:pPr>
                                        <w:pStyle w:val="AralkYok"/>
                                        <w:suppressOverlap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Fonts w:asciiTheme="majorHAnsi" w:eastAsiaTheme="majorEastAsia" w:hAnsiTheme="majorHAnsi" w:cstheme="majorBidi"/>
                                            <w:color w:val="FFFFFF" w:themeColor="background1"/>
                                            <w:sz w:val="72"/>
                                            <w:szCs w:val="72"/>
                                          </w:rPr>
                                          <w:id w:val="3232653"/>
        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83147A">
                                            <w:rPr>
                                              <w:rFonts w:asciiTheme="majorHAnsi" w:eastAsiaTheme="majorEastAsia" w:hAnsiTheme="majorHAnsi" w:cstheme="majorBidi"/>
                                              <w:color w:val="FFFFFF" w:themeColor="background1"/>
                                              <w:sz w:val="72"/>
                                              <w:szCs w:val="72"/>
                                              <w:lang w:val="tr-TR"/>
                                            </w:rPr>
                                            <w:t>Weekly Progress Report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  <w:tr w:rsidR="00732C5B" w14:paraId="26BD35E3" w14:textId="77777777">
                                  <w:trPr>
                                    <w:trHeight w:val="144"/>
                                    <w:jc w:val="center"/>
                                  </w:trPr>
                                  <w:tc>
                                    <w:tcPr>
                                      <w:tcW w:w="0" w:type="auto"/>
                                      <w:shd w:val="clear" w:color="auto" w:fill="918485" w:themeFill="accent5"/>
                                      <w:tcMar>
                                        <w:top w:w="0" w:type="dxa"/>
                                        <w:bottom w:w="0" w:type="dxa"/>
                                      </w:tcMar>
                                      <w:vAlign w:val="center"/>
                                    </w:tcPr>
                                    <w:p w14:paraId="4AE0A23F" w14:textId="77777777" w:rsidR="00732C5B" w:rsidRDefault="00732C5B">
                                      <w:pPr>
                                        <w:pStyle w:val="AralkYok"/>
                                        <w:rPr>
                                          <w:sz w:val="8"/>
                                          <w:szCs w:val="8"/>
                                        </w:rPr>
                                      </w:pPr>
                                    </w:p>
                                  </w:tc>
                                </w:tr>
                                <w:tr w:rsidR="00732C5B" w14:paraId="12366DE1" w14:textId="77777777">
                                  <w:trPr>
                                    <w:trHeight w:val="720"/>
                                    <w:jc w:val="center"/>
                                  </w:trPr>
                                  <w:tc>
                                    <w:tcPr>
                                      <w:tcW w:w="0" w:type="auto"/>
                                      <w:vAlign w:val="bottom"/>
                                    </w:tcPr>
                                    <w:p w14:paraId="43C907A0" w14:textId="77777777" w:rsidR="00732C5B" w:rsidRDefault="00D47469" w:rsidP="000C0197">
                                      <w:pPr>
                                        <w:pStyle w:val="AralkYok"/>
                                        <w:suppressOverlap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i/>
                                          <w:iCs/>
                                          <w:sz w:val="36"/>
                                          <w:szCs w:val="36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sz w:val="36"/>
                                            <w:szCs w:val="36"/>
                                          </w:rPr>
                                          <w:id w:val="1652111"/>
        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DF1277">
                                            <w:rPr>
                                              <w:rFonts w:ascii="Times New Roman" w:hAnsi="Times New Roman"/>
                                              <w:sz w:val="36"/>
                                              <w:szCs w:val="36"/>
                                              <w:lang w:val="tr-TR"/>
                                            </w:rPr>
                                            <w:t xml:space="preserve">Company </w:t>
                                          </w:r>
                                          <w:r w:rsidR="000C0197">
                                            <w:rPr>
                                              <w:rFonts w:ascii="Times New Roman" w:hAnsi="Times New Roman"/>
                                              <w:sz w:val="36"/>
                                              <w:szCs w:val="36"/>
                                              <w:lang w:val="tr-TR"/>
                                            </w:rPr>
                                            <w:t>X-Cali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14:paraId="4D2201AA" w14:textId="77777777" w:rsidR="00732C5B" w:rsidRDefault="00732C5B"/>
                            </w:txbxContent>
                          </wps:txbx>
                          <wps:bodyPr rot="0" vert="horz" wrap="square" lIns="0" tIns="0" rIns="0" bIns="0" anchor="t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1700</wp14:pctWidth>
                    </wp14:sizeRelH>
                    <wp14:sizeRelV relativeFrom="margin">
                      <wp14:pctHeight>100000</wp14:pctHeight>
                    </wp14:sizeRelV>
                  </wp:anchor>
                </w:drawing>
              </mc:Choice>
              <mc:Fallback>
                <w:pict>
                  <v:rect w14:anchorId="7C86DE68" id="Rectangle 619" o:spid="_x0000_s1026" style="position:absolute;margin-left:0;margin-top:0;width:561.1pt;height:173.7pt;z-index:251661312;visibility:visible;mso-wrap-style:square;mso-width-percent:917;mso-height-percent:1000;mso-top-percent:250;mso-wrap-distance-left:9pt;mso-wrap-distance-top:0;mso-wrap-distance-right:9pt;mso-wrap-distance-bottom:0;mso-position-horizontal:center;mso-position-horizontal-relative:page;mso-position-vertical-relative:page;mso-width-percent:917;mso-height-percent:1000;mso-top-percent:25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" o:allowincell="f" filled="f" stroked="f">
                    <v:textbox style="mso-fit-shape-to-text:t" inset="0,0,0,0">
                      <w:txbxContent>
                        <w:tbl>
                          <w:tblPr>
                            <w:tblOverlap w:val="never"/>
                            <w:tblW w:w="5000" w:type="pct"/>
                            <w:jc w:val="center"/>
                            <w:tblCellMar>
                              <w:top w:w="144" w:type="dxa"/>
                              <w:left w:w="0" w:type="dxa"/>
                              <w:bottom w:w="144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11237"/>
                          </w:tblGrid>
                          <w:tr w:rsidR="00732C5B" w14:paraId="005DFE3D" w14:textId="77777777">
                            <w:trPr>
                              <w:trHeight w:val="144"/>
                              <w:jc w:val="center"/>
                            </w:trPr>
                            <w:tc>
                              <w:tcPr>
                                <w:tcW w:w="0" w:type="auto"/>
                                <w:shd w:val="clear" w:color="auto" w:fill="F4B29B" w:themeFill="accent1" w:themeFillTint="66"/>
                                <w:tcMar>
                                  <w:top w:w="0" w:type="dxa"/>
                                  <w:bottom w:w="0" w:type="dxa"/>
                                </w:tcMar>
                                <w:vAlign w:val="center"/>
                              </w:tcPr>
                              <w:p w14:paraId="73FE5DB6" w14:textId="77777777" w:rsidR="00732C5B" w:rsidRDefault="00732C5B">
                                <w:pPr>
                                  <w:pStyle w:val="AralkYok"/>
                                  <w:rPr>
                                    <w:sz w:val="8"/>
                                    <w:szCs w:val="8"/>
                                  </w:rPr>
                                </w:pPr>
                              </w:p>
                            </w:tc>
                          </w:tr>
                          <w:tr w:rsidR="00732C5B" w14:paraId="6278AF0E" w14:textId="77777777">
                            <w:trPr>
                              <w:trHeight w:val="1440"/>
                              <w:jc w:val="center"/>
                            </w:trPr>
                            <w:tc>
                              <w:tcPr>
                                <w:tcW w:w="0" w:type="auto"/>
                                <w:shd w:val="clear" w:color="auto" w:fill="D34817" w:themeFill="accent1"/>
                                <w:vAlign w:val="center"/>
                              </w:tcPr>
                              <w:p w14:paraId="30EF2C06" w14:textId="77777777" w:rsidR="00732C5B" w:rsidRDefault="00D47469" w:rsidP="0083147A">
                                <w:pPr>
                                  <w:pStyle w:val="AralkYok"/>
                                  <w:suppressOverlap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  <w:id w:val="3232653"/>
  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83147A"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72"/>
                                        <w:szCs w:val="72"/>
                                        <w:lang w:val="tr-TR"/>
                                      </w:rPr>
                                      <w:t>Weekly Progress Report</w:t>
                                    </w:r>
                                  </w:sdtContent>
                                </w:sdt>
                              </w:p>
                            </w:tc>
                          </w:tr>
                          <w:tr w:rsidR="00732C5B" w14:paraId="26BD35E3" w14:textId="77777777">
                            <w:trPr>
                              <w:trHeight w:val="144"/>
                              <w:jc w:val="center"/>
                            </w:trPr>
                            <w:tc>
                              <w:tcPr>
                                <w:tcW w:w="0" w:type="auto"/>
                                <w:shd w:val="clear" w:color="auto" w:fill="918485" w:themeFill="accent5"/>
                                <w:tcMar>
                                  <w:top w:w="0" w:type="dxa"/>
                                  <w:bottom w:w="0" w:type="dxa"/>
                                </w:tcMar>
                                <w:vAlign w:val="center"/>
                              </w:tcPr>
                              <w:p w14:paraId="4AE0A23F" w14:textId="77777777" w:rsidR="00732C5B" w:rsidRDefault="00732C5B">
                                <w:pPr>
                                  <w:pStyle w:val="AralkYok"/>
                                  <w:rPr>
                                    <w:sz w:val="8"/>
                                    <w:szCs w:val="8"/>
                                  </w:rPr>
                                </w:pPr>
                              </w:p>
                            </w:tc>
                          </w:tr>
                          <w:tr w:rsidR="00732C5B" w14:paraId="12366DE1" w14:textId="77777777">
                            <w:trPr>
                              <w:trHeight w:val="720"/>
                              <w:jc w:val="center"/>
                            </w:trPr>
                            <w:tc>
                              <w:tcPr>
                                <w:tcW w:w="0" w:type="auto"/>
                                <w:vAlign w:val="bottom"/>
                              </w:tcPr>
                              <w:p w14:paraId="43C907A0" w14:textId="77777777" w:rsidR="00732C5B" w:rsidRDefault="00D47469" w:rsidP="000C0197">
                                <w:pPr>
                                  <w:pStyle w:val="AralkYok"/>
                                  <w:suppressOverlap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i/>
                                    <w:iCs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sz w:val="36"/>
                                      <w:szCs w:val="36"/>
                                    </w:rPr>
                                    <w:id w:val="1652111"/>
  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DF1277">
                                      <w:rPr>
                                        <w:rFonts w:ascii="Times New Roman" w:hAnsi="Times New Roman"/>
                                        <w:sz w:val="36"/>
                                        <w:szCs w:val="36"/>
                                        <w:lang w:val="tr-TR"/>
                                      </w:rPr>
                                      <w:t xml:space="preserve">Company </w:t>
                                    </w:r>
                                    <w:r w:rsidR="000C0197">
                                      <w:rPr>
                                        <w:rFonts w:ascii="Times New Roman" w:hAnsi="Times New Roman"/>
                                        <w:sz w:val="36"/>
                                        <w:szCs w:val="36"/>
                                        <w:lang w:val="tr-TR"/>
                                      </w:rPr>
                                      <w:t>X-Cali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14:paraId="4D2201AA" w14:textId="77777777" w:rsidR="00732C5B" w:rsidRDefault="00732C5B"/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 w:rsidR="0085064F">
            <w:rPr>
              <w:noProof/>
              <w:lang w:val="tr-TR" w:eastAsia="tr-TR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0" allowOverlap="1" wp14:anchorId="2D1DFD0E" wp14:editId="7281BB7A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margin">
                          <wp14:pctPosVOffset>80000</wp14:pctPosVOffset>
                        </wp:positionV>
                      </mc:Choice>
                      <mc:Fallback>
                        <wp:positionV relativeFrom="page">
                          <wp:posOffset>7498080</wp:posOffset>
                        </wp:positionV>
                      </mc:Fallback>
                    </mc:AlternateContent>
                    <wp:extent cx="5943600" cy="1193800"/>
                    <wp:effectExtent l="0" t="0" r="0" b="3810"/>
                    <wp:wrapNone/>
                    <wp:docPr id="16" name="Rectangle 61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943600" cy="119380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317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53640926-AAD7-44D8-BBD7-CCE9431645EC}">
                                <a14:shadowObscured xmlns:a14="http://schemas.microsoft.com/office/drawing/2010/main" val="1"/>
                              </a:ext>
                            </a:extLst>
                          </wps:spPr>
                          <wps:txbx>
                            <w:txbxContent>
                              <w:p w14:paraId="155566C7" w14:textId="77777777" w:rsidR="00732C5B" w:rsidRDefault="00D47469">
                                <w:pPr>
                                  <w:pStyle w:val="AralkYok"/>
                                  <w:spacing w:line="276" w:lineRule="auto"/>
                                  <w:suppressOverlap/>
                                  <w:jc w:val="center"/>
                                  <w:rPr>
                                    <w:b/>
                                    <w:bCs/>
                                    <w:caps/>
                                    <w:color w:val="D34817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caps/>
                                      <w:color w:val="D34817" w:themeColor="accent1"/>
                                    </w:rPr>
                                    <w:id w:val="1551716"/>
      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83147A">
                                      <w:rPr>
                                        <w:rFonts w:ascii="Times New Roman" w:hAnsi="Times New Roman"/>
                                        <w:b/>
                                        <w:bCs/>
                                        <w:caps/>
                                        <w:color w:val="D34817" w:themeColor="accent1"/>
                                        <w:lang w:val="tr-TR"/>
                                      </w:rPr>
                                      <w:t>METU EEE</w:t>
                                    </w:r>
                                  </w:sdtContent>
                                </w:sdt>
                              </w:p>
                              <w:p w14:paraId="0854A1C9" w14:textId="77777777" w:rsidR="00732C5B" w:rsidRDefault="00732C5B">
                                <w:pPr>
                                  <w:pStyle w:val="AralkYok"/>
                                  <w:spacing w:line="276" w:lineRule="auto"/>
                                  <w:suppressOverlap/>
                                  <w:jc w:val="center"/>
                                  <w:rPr>
                                    <w:b/>
                                    <w:bCs/>
                                    <w:caps/>
                                    <w:color w:val="D34817" w:themeColor="accent1"/>
                                  </w:rPr>
                                </w:pPr>
                              </w:p>
                              <w:p w14:paraId="31CF460E" w14:textId="77777777" w:rsidR="00732C5B" w:rsidRDefault="00D47469">
                                <w:pPr>
                                  <w:pStyle w:val="AralkYok"/>
                                  <w:spacing w:line="276" w:lineRule="auto"/>
                                  <w:suppressOverlap/>
                                  <w:jc w:val="center"/>
                                </w:pPr>
                                <w:sdt>
                                  <w:sdtPr>
                                    <w:id w:val="1551723"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 w:fullDate="2017-10-20T00:00:00Z">
                                      <w:dateFormat w:val="MMMM d, 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 w:rsidR="000C0197">
                                      <w:t>October 20</w:t>
                                    </w:r>
                                    <w:r w:rsidR="00D0178F">
                                      <w:t>, 2017</w:t>
                                    </w:r>
                                  </w:sdtContent>
                                </w:sdt>
                              </w:p>
                              <w:p w14:paraId="77BF5D1A" w14:textId="77777777" w:rsidR="00732C5B" w:rsidRDefault="00732C5B">
                                <w:pPr>
                                  <w:pStyle w:val="AralkYok"/>
                                  <w:spacing w:line="276" w:lineRule="auto"/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228600" rIns="91440" bIns="228600" anchor="b" anchorCtr="0" upright="1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100000</wp14:pctHeight>
                    </wp14:sizeRelV>
                  </wp:anchor>
                </w:drawing>
              </mc:Choice>
              <mc:Fallback>
                <w:pict>
                  <v:rect w14:anchorId="2D1DFD0E" id="Rectangle 618" o:spid="_x0000_s1027" style="position:absolute;margin-left:0;margin-top:0;width:468pt;height:94pt;z-index:251660288;visibility:visible;mso-wrap-style:square;mso-width-percent:1000;mso-height-percent:1000;mso-top-percent:800;mso-wrap-distance-left:9pt;mso-wrap-distance-top:0;mso-wrap-distance-right:9pt;mso-wrap-distance-bottom:0;mso-position-horizontal:center;mso-position-horizontal-relative:margin;mso-position-vertical-relative:margin;mso-width-percent:1000;mso-height-percent:1000;mso-top-percent:8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" o:allowincell="f" filled="f" stroked="f" strokeweight=".25pt">
                    <v:textbox style="mso-fit-shape-to-text:t" inset=",18pt,,18pt">
                      <w:txbxContent>
                        <w:p w14:paraId="155566C7" w14:textId="77777777" w:rsidR="00732C5B" w:rsidRDefault="00D47469">
                          <w:pPr>
                            <w:pStyle w:val="AralkYok"/>
                            <w:spacing w:line="276" w:lineRule="auto"/>
                            <w:suppressOverlap/>
                            <w:jc w:val="center"/>
                            <w:rPr>
                              <w:b/>
                              <w:bCs/>
                              <w:caps/>
                              <w:color w:val="D34817" w:themeColor="accent1"/>
                            </w:rPr>
                          </w:pPr>
                          <w:sdt>
                            <w:sdtPr>
                              <w:rPr>
                                <w:b/>
                                <w:bCs/>
                                <w:caps/>
                                <w:color w:val="D34817" w:themeColor="accent1"/>
                              </w:rPr>
                              <w:id w:val="1551716"/>
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83147A">
                                <w:rPr>
                                  <w:rFonts w:ascii="Times New Roman" w:hAnsi="Times New Roman"/>
                                  <w:b/>
                                  <w:bCs/>
                                  <w:caps/>
                                  <w:color w:val="D34817" w:themeColor="accent1"/>
                                  <w:lang w:val="tr-TR"/>
                                </w:rPr>
                                <w:t>METU EEE</w:t>
                              </w:r>
                            </w:sdtContent>
                          </w:sdt>
                        </w:p>
                        <w:p w14:paraId="0854A1C9" w14:textId="77777777" w:rsidR="00732C5B" w:rsidRDefault="00732C5B">
                          <w:pPr>
                            <w:pStyle w:val="AralkYok"/>
                            <w:spacing w:line="276" w:lineRule="auto"/>
                            <w:suppressOverlap/>
                            <w:jc w:val="center"/>
                            <w:rPr>
                              <w:b/>
                              <w:bCs/>
                              <w:caps/>
                              <w:color w:val="D34817" w:themeColor="accent1"/>
                            </w:rPr>
                          </w:pPr>
                        </w:p>
                        <w:p w14:paraId="31CF460E" w14:textId="77777777" w:rsidR="00732C5B" w:rsidRDefault="00D47469">
                          <w:pPr>
                            <w:pStyle w:val="AralkYok"/>
                            <w:spacing w:line="276" w:lineRule="auto"/>
                            <w:suppressOverlap/>
                            <w:jc w:val="center"/>
                          </w:pPr>
                          <w:sdt>
                            <w:sdtPr>
                              <w:id w:val="1551723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17-10-20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0C0197">
                                <w:t>October 20</w:t>
                              </w:r>
                              <w:r w:rsidR="00D0178F">
                                <w:t>, 2017</w:t>
                              </w:r>
                            </w:sdtContent>
                          </w:sdt>
                        </w:p>
                        <w:p w14:paraId="77BF5D1A" w14:textId="77777777" w:rsidR="00732C5B" w:rsidRDefault="00732C5B">
                          <w:pPr>
                            <w:pStyle w:val="AralkYok"/>
                            <w:spacing w:line="276" w:lineRule="auto"/>
                            <w:jc w:val="center"/>
                          </w:pPr>
                        </w:p>
                      </w:txbxContent>
                    </v:textbox>
                    <w10:wrap anchorx="margin" anchory="margin"/>
                  </v:rect>
                </w:pict>
              </mc:Fallback>
            </mc:AlternateContent>
          </w:r>
          <w:r w:rsidR="0085064F">
            <w:br w:type="page"/>
          </w:r>
        </w:sdtContent>
      </w:sdt>
    </w:p>
    <w:p w14:paraId="7BF12D06" w14:textId="77777777" w:rsidR="00732C5B" w:rsidRDefault="00D47469" w:rsidP="0096636E">
      <w:pPr>
        <w:pStyle w:val="KonuBal"/>
        <w:outlineLvl w:val="0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11808329"/>
          <w:placeholder>
            <w:docPart w:val="CC4B29FCD5B64AF887FA8005E4328644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r w:rsidR="0083147A">
            <w:rPr>
              <w:smallCaps w:val="0"/>
              <w:lang w:val="tr-TR"/>
            </w:rPr>
            <w:t>Weekly Progress Report</w:t>
          </w:r>
        </w:sdtContent>
      </w:sdt>
    </w:p>
    <w:p w14:paraId="6E593052" w14:textId="77777777" w:rsidR="00732C5B" w:rsidRDefault="00D47469" w:rsidP="0096636E">
      <w:pPr>
        <w:pStyle w:val="Altyaz"/>
        <w:outlineLvl w:val="0"/>
      </w:pPr>
      <w:sdt>
        <w:sdtPr>
          <w:alias w:val="Subtitle"/>
          <w:tag w:val="Subtitle"/>
          <w:id w:val="11808339"/>
          <w:placeholder>
            <w:docPart w:val="D6FB44D725A840F3B69459D8F9B79626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oKlavuzu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83147A" w14:paraId="52DAC37C" w14:textId="77777777" w:rsidTr="00D9525E">
        <w:trPr>
          <w:trHeight w:val="509"/>
        </w:trPr>
        <w:tc>
          <w:tcPr>
            <w:tcW w:w="10207" w:type="dxa"/>
          </w:tcPr>
          <w:p w14:paraId="6E9F9E6A" w14:textId="77777777" w:rsidR="0083147A" w:rsidRPr="00D0178F" w:rsidRDefault="0083147A" w:rsidP="0083147A">
            <w:pPr>
              <w:pStyle w:val="ListeParagraf"/>
              <w:ind w:left="0"/>
              <w:rPr>
                <w:b/>
              </w:rPr>
            </w:pPr>
          </w:p>
          <w:p w14:paraId="7C8D469C" w14:textId="77777777" w:rsidR="0083147A" w:rsidRPr="00D0178F" w:rsidRDefault="00D9525E" w:rsidP="0083147A">
            <w:pPr>
              <w:pStyle w:val="ListeParagraf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r w:rsidR="000C0197">
              <w:rPr>
                <w:b/>
              </w:rPr>
              <w:t xml:space="preserve">Oytun </w:t>
            </w:r>
            <w:r w:rsidR="000C0197" w:rsidRPr="006345EB">
              <w:rPr>
                <w:b/>
                <w:noProof/>
              </w:rPr>
              <w:t>AKPULAT</w:t>
            </w:r>
          </w:p>
        </w:tc>
      </w:tr>
      <w:tr w:rsidR="00D9525E" w14:paraId="2DFFC3B1" w14:textId="77777777" w:rsidTr="00D9525E">
        <w:trPr>
          <w:trHeight w:val="2919"/>
        </w:trPr>
        <w:tc>
          <w:tcPr>
            <w:tcW w:w="10207" w:type="dxa"/>
          </w:tcPr>
          <w:p w14:paraId="2D8A4CC8" w14:textId="77777777" w:rsidR="00D9525E" w:rsidRPr="00D0178F" w:rsidRDefault="00D9525E" w:rsidP="00D9525E">
            <w:pPr>
              <w:pStyle w:val="ListeParagraf"/>
              <w:numPr>
                <w:ilvl w:val="0"/>
                <w:numId w:val="11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14:paraId="2DB05B3D" w14:textId="77777777" w:rsidR="00A01EA6" w:rsidRPr="00A01EA6" w:rsidRDefault="00A01EA6" w:rsidP="00A01EA6">
            <w:pPr>
              <w:rPr>
                <w:b/>
                <w:lang w:val="tr-TR"/>
              </w:rPr>
            </w:pPr>
            <w:r>
              <w:rPr>
                <w:b/>
                <w:lang w:val="tr-TR"/>
              </w:rPr>
              <w:t xml:space="preserve">               </w:t>
            </w:r>
            <w:r w:rsidRPr="00A01EA6">
              <w:rPr>
                <w:b/>
                <w:lang w:val="tr-TR"/>
              </w:rPr>
              <w:t>I read carefully descriptions of the all of the five projects and examined the design specifications and requirements in detail. I also did some research about the processes of each project. I created my CV in order to add it to Business Statement Report.  I studied about how to use GitHub efficiently since all of the reports and the work conducted will be uploaded to GitHub. I have written the parts of Business Statement Report that have been assigned to me.</w:t>
            </w:r>
          </w:p>
          <w:p w14:paraId="61A9110B" w14:textId="77777777" w:rsidR="00D9525E" w:rsidRPr="00D0178F" w:rsidRDefault="00D9525E" w:rsidP="00D9525E">
            <w:pPr>
              <w:pStyle w:val="ListeParagraf"/>
              <w:rPr>
                <w:b/>
              </w:rPr>
            </w:pPr>
          </w:p>
        </w:tc>
      </w:tr>
      <w:tr w:rsidR="0083147A" w14:paraId="38CD5B7C" w14:textId="77777777" w:rsidTr="00D9525E">
        <w:tc>
          <w:tcPr>
            <w:tcW w:w="10207" w:type="dxa"/>
          </w:tcPr>
          <w:p w14:paraId="480317F8" w14:textId="77777777" w:rsidR="0083147A" w:rsidRPr="00D0178F" w:rsidRDefault="0083147A" w:rsidP="0083147A">
            <w:pPr>
              <w:pStyle w:val="ListeParagraf"/>
              <w:numPr>
                <w:ilvl w:val="0"/>
                <w:numId w:val="11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14:paraId="39BB678D" w14:textId="7D321F79" w:rsidR="00A01EA6" w:rsidRPr="00847F94" w:rsidRDefault="00A01EA6" w:rsidP="00A01EA6">
            <w:pPr>
              <w:ind w:left="720"/>
              <w:rPr>
                <w:rFonts w:ascii="Calibri" w:hAnsi="Calibri" w:cs="Calibri"/>
                <w:b/>
              </w:rPr>
            </w:pPr>
            <w:r>
              <w:rPr>
                <w:b/>
              </w:rPr>
              <w:t xml:space="preserve">This week is the first one, hence no activities </w:t>
            </w:r>
            <w:r w:rsidRPr="00853511">
              <w:rPr>
                <w:b/>
                <w:noProof/>
              </w:rPr>
              <w:t>ha</w:t>
            </w:r>
            <w:r w:rsidR="00853511">
              <w:rPr>
                <w:b/>
                <w:noProof/>
              </w:rPr>
              <w:t>ve</w:t>
            </w:r>
            <w:r>
              <w:rPr>
                <w:b/>
              </w:rPr>
              <w:t xml:space="preserve"> remained from the last week.</w:t>
            </w:r>
          </w:p>
          <w:p w14:paraId="6580599F" w14:textId="77777777" w:rsidR="0083147A" w:rsidRDefault="0083147A" w:rsidP="0083147A">
            <w:pPr>
              <w:pStyle w:val="ListeParagraf"/>
              <w:rPr>
                <w:b/>
              </w:rPr>
            </w:pPr>
          </w:p>
          <w:p w14:paraId="07FB1AF5" w14:textId="77777777" w:rsidR="00A01EA6" w:rsidRDefault="00A01EA6" w:rsidP="0083147A">
            <w:pPr>
              <w:pStyle w:val="ListeParagraf"/>
              <w:rPr>
                <w:b/>
              </w:rPr>
            </w:pPr>
          </w:p>
          <w:p w14:paraId="4745D596" w14:textId="77777777" w:rsidR="00A01EA6" w:rsidRDefault="00A01EA6" w:rsidP="0083147A">
            <w:pPr>
              <w:pStyle w:val="ListeParagraf"/>
              <w:rPr>
                <w:b/>
              </w:rPr>
            </w:pPr>
          </w:p>
          <w:p w14:paraId="5D1FB841" w14:textId="77777777" w:rsidR="00A01EA6" w:rsidRDefault="00A01EA6" w:rsidP="0083147A">
            <w:pPr>
              <w:pStyle w:val="ListeParagraf"/>
              <w:rPr>
                <w:b/>
              </w:rPr>
            </w:pPr>
          </w:p>
          <w:p w14:paraId="24EC6A82" w14:textId="77777777" w:rsidR="00A01EA6" w:rsidRDefault="00A01EA6" w:rsidP="0083147A">
            <w:pPr>
              <w:pStyle w:val="ListeParagraf"/>
              <w:rPr>
                <w:b/>
              </w:rPr>
            </w:pPr>
          </w:p>
          <w:p w14:paraId="1CBECF5A" w14:textId="77777777" w:rsidR="00A01EA6" w:rsidRDefault="00A01EA6" w:rsidP="0083147A">
            <w:pPr>
              <w:pStyle w:val="ListeParagraf"/>
              <w:rPr>
                <w:b/>
              </w:rPr>
            </w:pPr>
          </w:p>
          <w:p w14:paraId="5F25662B" w14:textId="77777777" w:rsidR="00A01EA6" w:rsidRPr="00D0178F" w:rsidRDefault="00A01EA6" w:rsidP="0083147A">
            <w:pPr>
              <w:pStyle w:val="ListeParagraf"/>
              <w:rPr>
                <w:b/>
              </w:rPr>
            </w:pPr>
          </w:p>
        </w:tc>
      </w:tr>
      <w:tr w:rsidR="0083147A" w14:paraId="28277DDF" w14:textId="77777777" w:rsidTr="00D9525E">
        <w:trPr>
          <w:trHeight w:val="2798"/>
        </w:trPr>
        <w:tc>
          <w:tcPr>
            <w:tcW w:w="10207" w:type="dxa"/>
          </w:tcPr>
          <w:p w14:paraId="393B720C" w14:textId="77777777" w:rsidR="0083147A" w:rsidRPr="00D0178F" w:rsidRDefault="0083147A" w:rsidP="0083147A">
            <w:pPr>
              <w:pStyle w:val="ListeParagraf"/>
              <w:numPr>
                <w:ilvl w:val="0"/>
                <w:numId w:val="11"/>
              </w:numPr>
              <w:rPr>
                <w:b/>
              </w:rPr>
            </w:pPr>
            <w:r w:rsidRPr="00D0178F">
              <w:rPr>
                <w:b/>
              </w:rPr>
              <w:t>Activities for the next week</w:t>
            </w:r>
            <w:r w:rsidR="00D9525E" w:rsidRPr="00D0178F">
              <w:rPr>
                <w:b/>
              </w:rPr>
              <w:t xml:space="preserve"> (</w:t>
            </w:r>
            <w:r w:rsidR="00D9525E" w:rsidRPr="006345EB">
              <w:rPr>
                <w:b/>
                <w:noProof/>
              </w:rPr>
              <w:t>short</w:t>
            </w:r>
            <w:r w:rsidR="006345EB">
              <w:rPr>
                <w:b/>
                <w:noProof/>
              </w:rPr>
              <w:t>-</w:t>
            </w:r>
            <w:r w:rsidR="00D9525E" w:rsidRPr="006345EB">
              <w:rPr>
                <w:b/>
                <w:noProof/>
              </w:rPr>
              <w:t>term</w:t>
            </w:r>
            <w:r w:rsidR="00D9525E" w:rsidRPr="00D0178F">
              <w:rPr>
                <w:b/>
              </w:rPr>
              <w:t xml:space="preserve"> plan)</w:t>
            </w:r>
          </w:p>
          <w:p w14:paraId="38931392" w14:textId="77777777" w:rsidR="0083147A" w:rsidRPr="00D0178F" w:rsidRDefault="0083147A" w:rsidP="0083147A">
            <w:pPr>
              <w:pStyle w:val="ListeParagraf"/>
              <w:ind w:left="0"/>
              <w:rPr>
                <w:b/>
              </w:rPr>
            </w:pPr>
          </w:p>
          <w:p w14:paraId="7D62A060" w14:textId="15F72D90" w:rsidR="00A01EA6" w:rsidRPr="00D0178F" w:rsidRDefault="00A01EA6" w:rsidP="00A01EA6">
            <w:pPr>
              <w:pStyle w:val="ListeParagraf"/>
              <w:ind w:left="0"/>
              <w:rPr>
                <w:b/>
              </w:rPr>
            </w:pPr>
            <w:r>
              <w:rPr>
                <w:b/>
              </w:rPr>
              <w:t xml:space="preserve">             Next week we will start to make preparations about the proposal report and </w:t>
            </w:r>
            <w:r w:rsidRPr="00853511">
              <w:rPr>
                <w:b/>
                <w:noProof/>
              </w:rPr>
              <w:t>discuss</w:t>
            </w:r>
            <w:r>
              <w:rPr>
                <w:b/>
              </w:rPr>
              <w:t xml:space="preserve"> which project to choose.</w:t>
            </w:r>
          </w:p>
          <w:p w14:paraId="4BAF88FF" w14:textId="77777777" w:rsidR="0083147A" w:rsidRPr="00D0178F" w:rsidRDefault="0083147A" w:rsidP="0083147A">
            <w:pPr>
              <w:pStyle w:val="ListeParagraf"/>
              <w:ind w:left="0"/>
              <w:rPr>
                <w:b/>
              </w:rPr>
            </w:pPr>
          </w:p>
        </w:tc>
      </w:tr>
      <w:tr w:rsidR="00D9525E" w14:paraId="638352DD" w14:textId="77777777" w:rsidTr="00D9525E">
        <w:trPr>
          <w:trHeight w:val="1698"/>
        </w:trPr>
        <w:tc>
          <w:tcPr>
            <w:tcW w:w="10207" w:type="dxa"/>
          </w:tcPr>
          <w:p w14:paraId="0E14A8AF" w14:textId="77777777" w:rsidR="00D9525E" w:rsidRDefault="00D9525E" w:rsidP="00D9525E">
            <w:pPr>
              <w:pStyle w:val="ListeParagraf"/>
              <w:numPr>
                <w:ilvl w:val="0"/>
                <w:numId w:val="11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</w:t>
            </w:r>
            <w:r w:rsidRPr="006345EB">
              <w:rPr>
                <w:b/>
                <w:noProof/>
              </w:rPr>
              <w:t>medium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14:paraId="4997FECA" w14:textId="77777777" w:rsidR="00A01EA6" w:rsidRDefault="00A01EA6" w:rsidP="00A01EA6">
            <w:r>
              <w:rPr>
                <w:b/>
              </w:rPr>
              <w:t xml:space="preserve">             The proposal report will be written and the project will be chosen. To accomplish these, group meeting may be necessary.</w:t>
            </w:r>
          </w:p>
          <w:p w14:paraId="67167494" w14:textId="77777777" w:rsidR="00A01EA6" w:rsidRPr="00D0178F" w:rsidRDefault="00A01EA6" w:rsidP="00A01EA6">
            <w:pPr>
              <w:pStyle w:val="ListeParagraf"/>
              <w:rPr>
                <w:b/>
              </w:rPr>
            </w:pPr>
          </w:p>
        </w:tc>
      </w:tr>
    </w:tbl>
    <w:p w14:paraId="400EE737" w14:textId="77777777" w:rsidR="00D0178F" w:rsidRDefault="00D47469" w:rsidP="00D0178F">
      <w:pPr>
        <w:pStyle w:val="KonuBal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-1562090042"/>
          <w:placeholder>
            <w:docPart w:val="9805BF7F923B4D15B39825B1C3ABF216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r w:rsidR="00D0178F">
            <w:rPr>
              <w:smallCaps w:val="0"/>
              <w:lang w:val="tr-TR"/>
            </w:rPr>
            <w:t>Weekly Progress Report</w:t>
          </w:r>
        </w:sdtContent>
      </w:sdt>
    </w:p>
    <w:p w14:paraId="16C8F749" w14:textId="77777777" w:rsidR="00D0178F" w:rsidRDefault="00D47469" w:rsidP="0096636E">
      <w:pPr>
        <w:pStyle w:val="Altyaz"/>
        <w:outlineLvl w:val="0"/>
      </w:pPr>
      <w:sdt>
        <w:sdtPr>
          <w:alias w:val="Subtitle"/>
          <w:tag w:val="Subtitle"/>
          <w:id w:val="-986782348"/>
          <w:placeholder>
            <w:docPart w:val="D209A79F38E2439BAE1723AA4A272F75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oKlavuzu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D0178F" w14:paraId="017C1A7B" w14:textId="77777777" w:rsidTr="006A54AA">
        <w:trPr>
          <w:trHeight w:val="509"/>
        </w:trPr>
        <w:tc>
          <w:tcPr>
            <w:tcW w:w="10207" w:type="dxa"/>
          </w:tcPr>
          <w:p w14:paraId="36C357E1" w14:textId="77777777"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14:paraId="7F0F1A97" w14:textId="77777777"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r w:rsidR="000C0197">
              <w:rPr>
                <w:b/>
              </w:rPr>
              <w:t>Göksenin Hande BAYAZIT</w:t>
            </w:r>
          </w:p>
        </w:tc>
      </w:tr>
      <w:tr w:rsidR="00D0178F" w14:paraId="2C300D11" w14:textId="77777777" w:rsidTr="006A54AA">
        <w:trPr>
          <w:trHeight w:val="2919"/>
        </w:trPr>
        <w:tc>
          <w:tcPr>
            <w:tcW w:w="10207" w:type="dxa"/>
          </w:tcPr>
          <w:p w14:paraId="11108B79" w14:textId="77777777" w:rsidR="00D0178F" w:rsidRPr="00D0178F" w:rsidRDefault="00D0178F" w:rsidP="00D0178F">
            <w:pPr>
              <w:pStyle w:val="ListeParagraf"/>
              <w:numPr>
                <w:ilvl w:val="0"/>
                <w:numId w:val="13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14:paraId="42C34992" w14:textId="77777777" w:rsidR="00377865" w:rsidRDefault="00377865" w:rsidP="006A54AA">
            <w:pPr>
              <w:pStyle w:val="ListeParagraf"/>
              <w:rPr>
                <w:b/>
              </w:rPr>
            </w:pPr>
          </w:p>
          <w:p w14:paraId="58EA3640" w14:textId="77777777" w:rsidR="00D0178F" w:rsidRPr="00D0178F" w:rsidRDefault="00F734F9" w:rsidP="009C70C1">
            <w:pPr>
              <w:pStyle w:val="ListeParagraf"/>
              <w:rPr>
                <w:b/>
              </w:rPr>
            </w:pPr>
            <w:r>
              <w:rPr>
                <w:b/>
              </w:rPr>
              <w:t xml:space="preserve">This week, </w:t>
            </w:r>
            <w:r w:rsidR="005A379C">
              <w:rPr>
                <w:b/>
              </w:rPr>
              <w:t>I helped my teammates with their GitHub accounts and</w:t>
            </w:r>
            <w:r w:rsidR="001343F5">
              <w:rPr>
                <w:b/>
              </w:rPr>
              <w:t xml:space="preserve"> explained them</w:t>
            </w:r>
            <w:r w:rsidR="005A379C">
              <w:rPr>
                <w:b/>
              </w:rPr>
              <w:t xml:space="preserve"> the basics of using version control system. Further, I made some research concerning the project</w:t>
            </w:r>
            <w:r w:rsidR="00377865">
              <w:rPr>
                <w:b/>
              </w:rPr>
              <w:t xml:space="preserve"> alternatives, in order to decide which one to choose. Also, I collaborated with my friends while writing the Business Statement Report.</w:t>
            </w:r>
          </w:p>
        </w:tc>
      </w:tr>
      <w:tr w:rsidR="00D0178F" w14:paraId="2978D73D" w14:textId="77777777" w:rsidTr="006A54AA">
        <w:tc>
          <w:tcPr>
            <w:tcW w:w="10207" w:type="dxa"/>
          </w:tcPr>
          <w:p w14:paraId="4A721A85" w14:textId="77777777" w:rsidR="00D0178F" w:rsidRDefault="00D0178F" w:rsidP="00D0178F">
            <w:pPr>
              <w:pStyle w:val="ListeParagraf"/>
              <w:numPr>
                <w:ilvl w:val="0"/>
                <w:numId w:val="13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14:paraId="167035E3" w14:textId="77777777" w:rsidR="00D0178F" w:rsidRPr="00D0178F" w:rsidRDefault="00377865" w:rsidP="00377865">
            <w:pPr>
              <w:tabs>
                <w:tab w:val="left" w:pos="900"/>
              </w:tabs>
              <w:ind w:firstLine="720"/>
              <w:rPr>
                <w:b/>
              </w:rPr>
            </w:pPr>
            <w:r>
              <w:rPr>
                <w:b/>
              </w:rPr>
              <w:t>As this is the first week, there is no activity remaining from last week.</w:t>
            </w:r>
          </w:p>
          <w:p w14:paraId="69D00993" w14:textId="77777777" w:rsidR="00D0178F" w:rsidRPr="00D0178F" w:rsidRDefault="00D0178F" w:rsidP="006A54AA">
            <w:pPr>
              <w:rPr>
                <w:b/>
              </w:rPr>
            </w:pPr>
          </w:p>
          <w:p w14:paraId="6D0C2A83" w14:textId="77777777" w:rsidR="00D0178F" w:rsidRPr="00D0178F" w:rsidRDefault="00D0178F" w:rsidP="006A54AA">
            <w:pPr>
              <w:rPr>
                <w:b/>
              </w:rPr>
            </w:pPr>
          </w:p>
          <w:p w14:paraId="06C7C2D4" w14:textId="77777777" w:rsidR="00D0178F" w:rsidRPr="00D0178F" w:rsidRDefault="00D0178F" w:rsidP="006A54AA">
            <w:pPr>
              <w:rPr>
                <w:b/>
              </w:rPr>
            </w:pPr>
          </w:p>
          <w:p w14:paraId="3889ED66" w14:textId="77777777" w:rsidR="00D0178F" w:rsidRPr="00D0178F" w:rsidRDefault="00D0178F" w:rsidP="006A54AA">
            <w:pPr>
              <w:rPr>
                <w:b/>
              </w:rPr>
            </w:pPr>
          </w:p>
          <w:p w14:paraId="1E65263E" w14:textId="77777777"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14:paraId="78450C0B" w14:textId="77777777" w:rsidTr="006A54AA">
        <w:trPr>
          <w:trHeight w:val="2798"/>
        </w:trPr>
        <w:tc>
          <w:tcPr>
            <w:tcW w:w="10207" w:type="dxa"/>
          </w:tcPr>
          <w:p w14:paraId="1BE61A47" w14:textId="77777777" w:rsidR="00D0178F" w:rsidRPr="00D0178F" w:rsidRDefault="00D0178F" w:rsidP="00D0178F">
            <w:pPr>
              <w:pStyle w:val="ListeParagraf"/>
              <w:numPr>
                <w:ilvl w:val="0"/>
                <w:numId w:val="13"/>
              </w:numPr>
              <w:rPr>
                <w:b/>
              </w:rPr>
            </w:pPr>
            <w:r w:rsidRPr="00D0178F">
              <w:rPr>
                <w:b/>
              </w:rPr>
              <w:t>Activities for the next week (</w:t>
            </w:r>
            <w:r w:rsidRPr="006345EB">
              <w:rPr>
                <w:b/>
                <w:noProof/>
              </w:rPr>
              <w:t>short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14:paraId="658AC479" w14:textId="77777777"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14:paraId="17A03605" w14:textId="77777777" w:rsidR="00D0178F" w:rsidRPr="00D0178F" w:rsidRDefault="00FF51B6" w:rsidP="009C70C1">
            <w:pPr>
              <w:pStyle w:val="ListeParagraf"/>
              <w:rPr>
                <w:b/>
              </w:rPr>
            </w:pPr>
            <w:r>
              <w:rPr>
                <w:b/>
              </w:rPr>
              <w:t xml:space="preserve">Next week, I will do some further research about the projects to figure out </w:t>
            </w:r>
            <w:r w:rsidR="00E06909">
              <w:rPr>
                <w:b/>
              </w:rPr>
              <w:t>how to</w:t>
            </w:r>
            <w:r>
              <w:rPr>
                <w:b/>
              </w:rPr>
              <w:t xml:space="preserve"> approach </w:t>
            </w:r>
            <w:r w:rsidR="00E06909">
              <w:rPr>
                <w:b/>
              </w:rPr>
              <w:t xml:space="preserve">to them and </w:t>
            </w:r>
            <w:r w:rsidR="001343F5">
              <w:rPr>
                <w:b/>
              </w:rPr>
              <w:t xml:space="preserve">to </w:t>
            </w:r>
            <w:r w:rsidR="00E06909">
              <w:rPr>
                <w:b/>
              </w:rPr>
              <w:t>their implementation. I will also collaborate with my friends on writing the proposal report.</w:t>
            </w:r>
          </w:p>
        </w:tc>
      </w:tr>
      <w:tr w:rsidR="00D0178F" w14:paraId="02FC3BE0" w14:textId="77777777" w:rsidTr="006A54AA">
        <w:trPr>
          <w:trHeight w:val="1698"/>
        </w:trPr>
        <w:tc>
          <w:tcPr>
            <w:tcW w:w="10207" w:type="dxa"/>
          </w:tcPr>
          <w:p w14:paraId="0BEC04F9" w14:textId="77777777" w:rsidR="00D0178F" w:rsidRDefault="00D0178F" w:rsidP="00E06909">
            <w:pPr>
              <w:pStyle w:val="ListeParagraf"/>
              <w:numPr>
                <w:ilvl w:val="0"/>
                <w:numId w:val="13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</w:t>
            </w:r>
            <w:r w:rsidRPr="006345EB">
              <w:rPr>
                <w:b/>
                <w:noProof/>
              </w:rPr>
              <w:t>medium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14:paraId="78878B69" w14:textId="0049E605" w:rsidR="00E06909" w:rsidRPr="00E06909" w:rsidRDefault="00E06909" w:rsidP="009C70C1">
            <w:pPr>
              <w:ind w:left="720"/>
              <w:rPr>
                <w:b/>
              </w:rPr>
            </w:pPr>
            <w:r>
              <w:rPr>
                <w:b/>
              </w:rPr>
              <w:t>In</w:t>
            </w:r>
            <w:r w:rsidR="00853511">
              <w:rPr>
                <w:b/>
              </w:rPr>
              <w:t xml:space="preserve"> the</w:t>
            </w:r>
            <w:r>
              <w:rPr>
                <w:b/>
              </w:rPr>
              <w:t xml:space="preserve"> </w:t>
            </w:r>
            <w:r w:rsidRPr="00853511">
              <w:rPr>
                <w:b/>
                <w:noProof/>
              </w:rPr>
              <w:t>medium</w:t>
            </w:r>
            <w:r>
              <w:rPr>
                <w:b/>
              </w:rPr>
              <w:t xml:space="preserve"> term, as we will have chosen the project on which we will work on and implement, I will do some specific research about it and focus on my duties about it.</w:t>
            </w:r>
          </w:p>
        </w:tc>
      </w:tr>
    </w:tbl>
    <w:p w14:paraId="2191B640" w14:textId="77777777" w:rsidR="00D0178F" w:rsidRDefault="00D0178F" w:rsidP="00D0178F"/>
    <w:p w14:paraId="6E097FBB" w14:textId="77777777" w:rsidR="00D0178F" w:rsidRDefault="00D47469" w:rsidP="0096636E">
      <w:pPr>
        <w:pStyle w:val="KonuBal"/>
        <w:outlineLvl w:val="0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500621639"/>
          <w:placeholder>
            <w:docPart w:val="EDC555B7B3374A30BEF1DFA016728B2E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r w:rsidR="00D0178F">
            <w:rPr>
              <w:smallCaps w:val="0"/>
              <w:lang w:val="tr-TR"/>
            </w:rPr>
            <w:t>Weekly Progress Report</w:t>
          </w:r>
        </w:sdtContent>
      </w:sdt>
    </w:p>
    <w:p w14:paraId="7D76088A" w14:textId="77777777" w:rsidR="00D0178F" w:rsidRDefault="00D47469" w:rsidP="00D0178F">
      <w:pPr>
        <w:pStyle w:val="Altyaz"/>
      </w:pPr>
      <w:sdt>
        <w:sdtPr>
          <w:alias w:val="Subtitle"/>
          <w:tag w:val="Subtitle"/>
          <w:id w:val="-589855971"/>
          <w:placeholder>
            <w:docPart w:val="9A1E13D4369246A8A704E89B2715E43E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oKlavuzu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D0178F" w14:paraId="0ACEF8F4" w14:textId="77777777" w:rsidTr="006A54AA">
        <w:trPr>
          <w:trHeight w:val="509"/>
        </w:trPr>
        <w:tc>
          <w:tcPr>
            <w:tcW w:w="10207" w:type="dxa"/>
          </w:tcPr>
          <w:p w14:paraId="34328DA5" w14:textId="77777777"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14:paraId="1270C1FE" w14:textId="77777777"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r w:rsidR="000C0197">
              <w:rPr>
                <w:b/>
              </w:rPr>
              <w:t>Emre DOGAN</w:t>
            </w:r>
          </w:p>
        </w:tc>
      </w:tr>
      <w:tr w:rsidR="00D0178F" w14:paraId="1356D0D9" w14:textId="77777777" w:rsidTr="006A54AA">
        <w:trPr>
          <w:trHeight w:val="2919"/>
        </w:trPr>
        <w:tc>
          <w:tcPr>
            <w:tcW w:w="10207" w:type="dxa"/>
          </w:tcPr>
          <w:p w14:paraId="41316DA6" w14:textId="77777777" w:rsidR="00D0178F" w:rsidRPr="00D0178F" w:rsidRDefault="00D0178F" w:rsidP="00D0178F">
            <w:pPr>
              <w:pStyle w:val="ListeParagraf"/>
              <w:numPr>
                <w:ilvl w:val="0"/>
                <w:numId w:val="14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14:paraId="7C5C1699" w14:textId="77777777" w:rsidR="00D0178F" w:rsidRDefault="00D0178F" w:rsidP="006A54AA">
            <w:pPr>
              <w:pStyle w:val="ListeParagraf"/>
              <w:rPr>
                <w:b/>
              </w:rPr>
            </w:pPr>
          </w:p>
          <w:p w14:paraId="73DBE27E" w14:textId="77777777" w:rsidR="0096636E" w:rsidRDefault="0096636E" w:rsidP="0096636E">
            <w:pPr>
              <w:pStyle w:val="ListeParagraf"/>
              <w:rPr>
                <w:b/>
              </w:rPr>
            </w:pPr>
            <w:r>
              <w:rPr>
                <w:b/>
              </w:rPr>
              <w:t xml:space="preserve">This week, I have read all capstone design projects’ specifications and thought about how to meet all these needs given. I moved the evaluation rubric Excel sheet, prepared by Taha, to the Google Sheets Platform. I prepared the Human Resources part and updated my resume for the Business Statement Document. </w:t>
            </w:r>
          </w:p>
          <w:p w14:paraId="558CDFCD" w14:textId="77777777" w:rsidR="0096636E" w:rsidRDefault="0096636E" w:rsidP="0096636E">
            <w:pPr>
              <w:pStyle w:val="ListeParagraf"/>
              <w:rPr>
                <w:b/>
              </w:rPr>
            </w:pPr>
            <w:r>
              <w:rPr>
                <w:b/>
              </w:rPr>
              <w:t>Also, from the feedbacks of last year’s EE493-494 students, I have enrolled 2 online courses based on Clean Coding and Software Debugging, also shared the links with other group members.</w:t>
            </w:r>
          </w:p>
          <w:p w14:paraId="20485E4F" w14:textId="77777777" w:rsidR="0096636E" w:rsidRPr="00D0178F" w:rsidRDefault="0096636E" w:rsidP="006A54AA">
            <w:pPr>
              <w:pStyle w:val="ListeParagraf"/>
              <w:rPr>
                <w:b/>
              </w:rPr>
            </w:pPr>
          </w:p>
        </w:tc>
      </w:tr>
      <w:tr w:rsidR="00D0178F" w14:paraId="6D11E894" w14:textId="77777777" w:rsidTr="006A54AA">
        <w:tc>
          <w:tcPr>
            <w:tcW w:w="10207" w:type="dxa"/>
          </w:tcPr>
          <w:p w14:paraId="0496C7A3" w14:textId="77777777" w:rsidR="00D0178F" w:rsidRPr="00D0178F" w:rsidRDefault="00D0178F" w:rsidP="00D0178F">
            <w:pPr>
              <w:pStyle w:val="ListeParagraf"/>
              <w:numPr>
                <w:ilvl w:val="0"/>
                <w:numId w:val="14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14:paraId="27757189" w14:textId="24081523" w:rsidR="00D0178F" w:rsidRPr="0096636E" w:rsidRDefault="0096636E" w:rsidP="0096636E">
            <w:pPr>
              <w:ind w:left="738"/>
              <w:rPr>
                <w:rFonts w:ascii="Calibri" w:hAnsi="Calibri" w:cs="Calibri"/>
                <w:b/>
              </w:rPr>
            </w:pPr>
            <w:r>
              <w:rPr>
                <w:b/>
              </w:rPr>
              <w:t>This is the week #1.</w:t>
            </w:r>
          </w:p>
          <w:p w14:paraId="5F916CE2" w14:textId="77777777" w:rsidR="00D0178F" w:rsidRPr="00D0178F" w:rsidRDefault="00D0178F" w:rsidP="006A54AA">
            <w:pPr>
              <w:rPr>
                <w:b/>
              </w:rPr>
            </w:pPr>
          </w:p>
          <w:p w14:paraId="690B0B51" w14:textId="77777777" w:rsidR="00D0178F" w:rsidRPr="00D0178F" w:rsidRDefault="00D0178F" w:rsidP="006A54AA">
            <w:pPr>
              <w:rPr>
                <w:b/>
              </w:rPr>
            </w:pPr>
          </w:p>
          <w:p w14:paraId="67BE0DDF" w14:textId="77777777" w:rsidR="00D0178F" w:rsidRPr="00D0178F" w:rsidRDefault="00D0178F" w:rsidP="006A54AA">
            <w:pPr>
              <w:rPr>
                <w:b/>
              </w:rPr>
            </w:pPr>
          </w:p>
          <w:p w14:paraId="01270FFD" w14:textId="77777777" w:rsidR="00D0178F" w:rsidRPr="00D0178F" w:rsidRDefault="00D0178F" w:rsidP="006A54AA">
            <w:pPr>
              <w:rPr>
                <w:b/>
              </w:rPr>
            </w:pPr>
          </w:p>
          <w:p w14:paraId="529D0692" w14:textId="77777777"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14:paraId="51A4F0D4" w14:textId="77777777" w:rsidTr="006A54AA">
        <w:trPr>
          <w:trHeight w:val="2798"/>
        </w:trPr>
        <w:tc>
          <w:tcPr>
            <w:tcW w:w="10207" w:type="dxa"/>
          </w:tcPr>
          <w:p w14:paraId="63145D64" w14:textId="77777777" w:rsidR="00D0178F" w:rsidRPr="00D0178F" w:rsidRDefault="00D0178F" w:rsidP="00D0178F">
            <w:pPr>
              <w:pStyle w:val="ListeParagraf"/>
              <w:numPr>
                <w:ilvl w:val="0"/>
                <w:numId w:val="14"/>
              </w:numPr>
              <w:rPr>
                <w:b/>
              </w:rPr>
            </w:pPr>
            <w:r w:rsidRPr="00D0178F">
              <w:rPr>
                <w:b/>
              </w:rPr>
              <w:t>Activities for the next week (</w:t>
            </w:r>
            <w:r w:rsidRPr="006345EB">
              <w:rPr>
                <w:b/>
                <w:noProof/>
              </w:rPr>
              <w:t>short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14:paraId="1F4FA743" w14:textId="77777777"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14:paraId="08477D01" w14:textId="77777777" w:rsidR="0096636E" w:rsidRPr="000E4557" w:rsidRDefault="0096636E" w:rsidP="0096636E">
            <w:pPr>
              <w:pStyle w:val="ListeParagraf"/>
              <w:ind w:left="738"/>
              <w:rPr>
                <w:rFonts w:ascii="Calibri" w:hAnsi="Calibri" w:cs="Calibri"/>
                <w:b/>
              </w:rPr>
            </w:pPr>
            <w:r>
              <w:rPr>
                <w:b/>
              </w:rPr>
              <w:t xml:space="preserve">Next week, we will be dealing with the proposal report. Before this, we need to discuss which project to choose exhaustively. </w:t>
            </w:r>
          </w:p>
          <w:p w14:paraId="4DD07853" w14:textId="77777777" w:rsidR="00D0178F" w:rsidRPr="00D0178F" w:rsidRDefault="00D0178F" w:rsidP="0096636E">
            <w:pPr>
              <w:pStyle w:val="ListeParagraf"/>
              <w:ind w:left="741"/>
              <w:rPr>
                <w:b/>
              </w:rPr>
            </w:pPr>
          </w:p>
        </w:tc>
      </w:tr>
      <w:tr w:rsidR="00D0178F" w14:paraId="081A69A9" w14:textId="77777777" w:rsidTr="006A54AA">
        <w:trPr>
          <w:trHeight w:val="1698"/>
        </w:trPr>
        <w:tc>
          <w:tcPr>
            <w:tcW w:w="10207" w:type="dxa"/>
          </w:tcPr>
          <w:p w14:paraId="4FF2F2DB" w14:textId="77777777" w:rsidR="0096636E" w:rsidRDefault="00D0178F" w:rsidP="00D0178F">
            <w:pPr>
              <w:pStyle w:val="ListeParagraf"/>
              <w:numPr>
                <w:ilvl w:val="0"/>
                <w:numId w:val="14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</w:t>
            </w:r>
            <w:r w:rsidRPr="006345EB">
              <w:rPr>
                <w:b/>
                <w:noProof/>
              </w:rPr>
              <w:t>medium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14:paraId="3FB7C557" w14:textId="20A78D9C" w:rsidR="0096636E" w:rsidRPr="0096636E" w:rsidRDefault="0096636E" w:rsidP="0096636E">
            <w:pPr>
              <w:ind w:left="741"/>
              <w:rPr>
                <w:b/>
              </w:rPr>
            </w:pPr>
            <w:r>
              <w:rPr>
                <w:b/>
              </w:rPr>
              <w:t>At this week, we should have already chosen our project so that we can complete the proposal report. After deciding on the project, I can begin to research on the project.</w:t>
            </w:r>
          </w:p>
        </w:tc>
      </w:tr>
    </w:tbl>
    <w:p w14:paraId="78541DB5" w14:textId="77777777" w:rsidR="00D0178F" w:rsidRDefault="00D0178F" w:rsidP="00D0178F"/>
    <w:p w14:paraId="4E049420" w14:textId="77777777" w:rsidR="00D0178F" w:rsidRDefault="00D47469" w:rsidP="0096636E">
      <w:pPr>
        <w:pStyle w:val="KonuBal"/>
        <w:outlineLvl w:val="0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2141072881"/>
          <w:placeholder>
            <w:docPart w:val="D95FD610645F45CE9EC4A32278E54C0C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r w:rsidR="00D0178F">
            <w:rPr>
              <w:smallCaps w:val="0"/>
              <w:lang w:val="tr-TR"/>
            </w:rPr>
            <w:t>Weekly Progress Report</w:t>
          </w:r>
        </w:sdtContent>
      </w:sdt>
    </w:p>
    <w:p w14:paraId="20B374B5" w14:textId="77777777" w:rsidR="00D0178F" w:rsidRDefault="00D47469" w:rsidP="00D0178F">
      <w:pPr>
        <w:pStyle w:val="Altyaz"/>
      </w:pPr>
      <w:sdt>
        <w:sdtPr>
          <w:alias w:val="Subtitle"/>
          <w:tag w:val="Subtitle"/>
          <w:id w:val="-1059010472"/>
          <w:placeholder>
            <w:docPart w:val="C694D9C127C3440B893929B6891C2CEE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oKlavuzu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D0178F" w14:paraId="13DF4158" w14:textId="77777777" w:rsidTr="006A54AA">
        <w:trPr>
          <w:trHeight w:val="509"/>
        </w:trPr>
        <w:tc>
          <w:tcPr>
            <w:tcW w:w="10207" w:type="dxa"/>
          </w:tcPr>
          <w:p w14:paraId="1F90F881" w14:textId="77777777"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14:paraId="179A41E9" w14:textId="77777777"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r w:rsidR="000C0197">
              <w:rPr>
                <w:b/>
              </w:rPr>
              <w:t>Taha DOGAN</w:t>
            </w:r>
          </w:p>
        </w:tc>
      </w:tr>
      <w:tr w:rsidR="00D0178F" w14:paraId="2BE2DFA2" w14:textId="77777777" w:rsidTr="006A54AA">
        <w:trPr>
          <w:trHeight w:val="2919"/>
        </w:trPr>
        <w:tc>
          <w:tcPr>
            <w:tcW w:w="10207" w:type="dxa"/>
          </w:tcPr>
          <w:p w14:paraId="76DA7B32" w14:textId="77777777" w:rsidR="00D0178F" w:rsidRPr="00D0178F" w:rsidRDefault="00D0178F" w:rsidP="00D0178F">
            <w:pPr>
              <w:pStyle w:val="ListeParagraf"/>
              <w:numPr>
                <w:ilvl w:val="0"/>
                <w:numId w:val="15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14:paraId="36B53024" w14:textId="154B545F" w:rsidR="00344B58" w:rsidRDefault="00344B58" w:rsidP="00344B58">
            <w:pPr>
              <w:pStyle w:val="ListeParagraf"/>
              <w:rPr>
                <w:b/>
              </w:rPr>
            </w:pPr>
            <w:r>
              <w:rPr>
                <w:b/>
              </w:rPr>
              <w:t xml:space="preserve">This week I have examined the 5 possible projects and did some research about each </w:t>
            </w:r>
            <w:r w:rsidRPr="006345EB">
              <w:rPr>
                <w:b/>
                <w:noProof/>
              </w:rPr>
              <w:t>project</w:t>
            </w:r>
            <w:r>
              <w:rPr>
                <w:b/>
              </w:rPr>
              <w:t xml:space="preserve"> to understand the needs. I initialized an Excel, that is an evaluation rubric for different projects like shown in the first EE493 lecture, </w:t>
            </w:r>
            <w:r w:rsidRPr="006345EB">
              <w:rPr>
                <w:b/>
              </w:rPr>
              <w:t>to select our project</w:t>
            </w:r>
            <w:r>
              <w:rPr>
                <w:b/>
              </w:rPr>
              <w:t xml:space="preserve">. Additionally, I updated my CV according to my recent activities. We shared the business statement report, and I finished </w:t>
            </w:r>
            <w:r w:rsidR="00FF7E23">
              <w:rPr>
                <w:b/>
              </w:rPr>
              <w:t xml:space="preserve">the part that is assigned to me, which </w:t>
            </w:r>
            <w:r w:rsidR="00FF7E23" w:rsidRPr="00853511">
              <w:rPr>
                <w:b/>
                <w:noProof/>
              </w:rPr>
              <w:t>are</w:t>
            </w:r>
            <w:r w:rsidR="00FF7E23">
              <w:rPr>
                <w:b/>
              </w:rPr>
              <w:t xml:space="preserve"> the definition and examination of the </w:t>
            </w:r>
            <w:r w:rsidR="00FF7E23" w:rsidRPr="00853511">
              <w:rPr>
                <w:b/>
                <w:noProof/>
              </w:rPr>
              <w:t>robot related</w:t>
            </w:r>
            <w:r w:rsidR="00FF7E23">
              <w:rPr>
                <w:b/>
              </w:rPr>
              <w:t xml:space="preserve"> with balance, </w:t>
            </w:r>
            <w:r w:rsidR="00FF7E23" w:rsidRPr="00853511">
              <w:rPr>
                <w:b/>
                <w:noProof/>
              </w:rPr>
              <w:t>conclusion</w:t>
            </w:r>
            <w:r w:rsidR="00853511">
              <w:rPr>
                <w:b/>
                <w:noProof/>
              </w:rPr>
              <w:t>,</w:t>
            </w:r>
            <w:r w:rsidR="00FF7E23">
              <w:rPr>
                <w:b/>
              </w:rPr>
              <w:t xml:space="preserve"> and timetable.</w:t>
            </w:r>
          </w:p>
          <w:p w14:paraId="60049C09" w14:textId="77777777" w:rsidR="00D0178F" w:rsidRPr="006345EB" w:rsidRDefault="00344B58" w:rsidP="00344B58">
            <w:pPr>
              <w:pStyle w:val="ListeParagraf"/>
              <w:rPr>
                <w:b/>
              </w:rPr>
            </w:pPr>
            <w:r>
              <w:rPr>
                <w:b/>
              </w:rPr>
              <w:t>I did some researches to learn GitHub efficiently and I got used to how to collaborate on GitHub with my teammates.</w:t>
            </w:r>
          </w:p>
        </w:tc>
      </w:tr>
      <w:tr w:rsidR="00D0178F" w14:paraId="75E0CCE0" w14:textId="77777777" w:rsidTr="006A54AA">
        <w:tc>
          <w:tcPr>
            <w:tcW w:w="10207" w:type="dxa"/>
          </w:tcPr>
          <w:p w14:paraId="39AA25F0" w14:textId="77777777" w:rsidR="00897781" w:rsidRDefault="00D0178F" w:rsidP="00897781">
            <w:pPr>
              <w:pStyle w:val="ListeParagraf"/>
              <w:numPr>
                <w:ilvl w:val="0"/>
                <w:numId w:val="15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14:paraId="4F7E4B18" w14:textId="77777777" w:rsidR="00897781" w:rsidRPr="00897781" w:rsidRDefault="00897781" w:rsidP="00897781">
            <w:pPr>
              <w:pStyle w:val="ListeParagraf"/>
              <w:rPr>
                <w:b/>
              </w:rPr>
            </w:pPr>
            <w:r w:rsidRPr="00897781">
              <w:rPr>
                <w:b/>
              </w:rPr>
              <w:t>This is the first week.</w:t>
            </w:r>
          </w:p>
          <w:p w14:paraId="3B13A891" w14:textId="77777777" w:rsidR="00897781" w:rsidRPr="006345EB" w:rsidRDefault="00897781" w:rsidP="00897781">
            <w:pPr>
              <w:pStyle w:val="ListeParagraf"/>
              <w:rPr>
                <w:b/>
              </w:rPr>
            </w:pPr>
          </w:p>
          <w:p w14:paraId="7C369C23" w14:textId="77777777" w:rsidR="006345EB" w:rsidRPr="00D0178F" w:rsidRDefault="006345EB" w:rsidP="006A54AA">
            <w:pPr>
              <w:rPr>
                <w:b/>
              </w:rPr>
            </w:pPr>
          </w:p>
          <w:p w14:paraId="5610E645" w14:textId="77777777" w:rsidR="00D0178F" w:rsidRPr="00D0178F" w:rsidRDefault="00D0178F" w:rsidP="006A54AA">
            <w:pPr>
              <w:rPr>
                <w:b/>
              </w:rPr>
            </w:pPr>
          </w:p>
          <w:p w14:paraId="615ED322" w14:textId="77777777" w:rsidR="00D0178F" w:rsidRPr="00D0178F" w:rsidRDefault="00D0178F" w:rsidP="006A54AA">
            <w:pPr>
              <w:rPr>
                <w:b/>
              </w:rPr>
            </w:pPr>
          </w:p>
          <w:p w14:paraId="0DD6B90A" w14:textId="77777777" w:rsidR="00D0178F" w:rsidRPr="00D0178F" w:rsidRDefault="00D0178F" w:rsidP="006A54AA">
            <w:pPr>
              <w:rPr>
                <w:b/>
              </w:rPr>
            </w:pPr>
            <w:bookmarkStart w:id="0" w:name="_GoBack"/>
          </w:p>
          <w:bookmarkEnd w:id="0"/>
          <w:p w14:paraId="01856783" w14:textId="77777777"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14:paraId="09586290" w14:textId="77777777" w:rsidTr="006A54AA">
        <w:trPr>
          <w:trHeight w:val="2798"/>
        </w:trPr>
        <w:tc>
          <w:tcPr>
            <w:tcW w:w="10207" w:type="dxa"/>
          </w:tcPr>
          <w:p w14:paraId="4C20A7BC" w14:textId="77777777" w:rsidR="00897781" w:rsidRDefault="00D0178F" w:rsidP="00897781">
            <w:pPr>
              <w:pStyle w:val="ListeParagraf"/>
              <w:numPr>
                <w:ilvl w:val="0"/>
                <w:numId w:val="15"/>
              </w:numPr>
              <w:rPr>
                <w:b/>
              </w:rPr>
            </w:pPr>
            <w:r w:rsidRPr="00D0178F">
              <w:rPr>
                <w:b/>
              </w:rPr>
              <w:t>Activities for the next week (</w:t>
            </w:r>
            <w:r w:rsidRPr="006345EB">
              <w:rPr>
                <w:b/>
                <w:noProof/>
              </w:rPr>
              <w:t>short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14:paraId="1BCFAE24" w14:textId="77777777" w:rsidR="00D0178F" w:rsidRPr="00897781" w:rsidRDefault="00344B58" w:rsidP="00897781">
            <w:pPr>
              <w:pStyle w:val="ListeParagraf"/>
              <w:rPr>
                <w:b/>
              </w:rPr>
            </w:pPr>
            <w:r w:rsidRPr="00897781">
              <w:rPr>
                <w:b/>
              </w:rPr>
              <w:t xml:space="preserve">Next week </w:t>
            </w:r>
            <w:r>
              <w:rPr>
                <w:b/>
              </w:rPr>
              <w:t>we are going to start to work on proposal report</w:t>
            </w:r>
            <w:r w:rsidRPr="00897781">
              <w:rPr>
                <w:b/>
              </w:rPr>
              <w:t>. Some detailed research and a group meeting should</w:t>
            </w:r>
            <w:r>
              <w:rPr>
                <w:b/>
              </w:rPr>
              <w:t xml:space="preserve"> be done.</w:t>
            </w:r>
          </w:p>
        </w:tc>
      </w:tr>
      <w:tr w:rsidR="00D0178F" w14:paraId="59E75A83" w14:textId="77777777" w:rsidTr="006A54AA">
        <w:trPr>
          <w:trHeight w:val="1698"/>
        </w:trPr>
        <w:tc>
          <w:tcPr>
            <w:tcW w:w="10207" w:type="dxa"/>
          </w:tcPr>
          <w:p w14:paraId="1EC9ECBB" w14:textId="77777777" w:rsidR="00D0178F" w:rsidRDefault="00D0178F" w:rsidP="00D0178F">
            <w:pPr>
              <w:pStyle w:val="ListeParagraf"/>
              <w:numPr>
                <w:ilvl w:val="0"/>
                <w:numId w:val="15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</w:t>
            </w:r>
            <w:r w:rsidRPr="006345EB">
              <w:rPr>
                <w:b/>
                <w:noProof/>
              </w:rPr>
              <w:t>medium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14:paraId="438B812C" w14:textId="77777777" w:rsidR="00897781" w:rsidRPr="00D0178F" w:rsidRDefault="00344B58" w:rsidP="00897781">
            <w:pPr>
              <w:pStyle w:val="ListeParagraf"/>
              <w:rPr>
                <w:b/>
              </w:rPr>
            </w:pPr>
            <w:r>
              <w:rPr>
                <w:b/>
              </w:rPr>
              <w:t>At that week, we are going to submit our proposal report. Thus, an excessive research and an efficient debate are required in order to end up with an optimum result.</w:t>
            </w:r>
          </w:p>
        </w:tc>
      </w:tr>
    </w:tbl>
    <w:p w14:paraId="1B883227" w14:textId="77777777" w:rsidR="00D0178F" w:rsidRDefault="00D0178F" w:rsidP="00D0178F"/>
    <w:p w14:paraId="52F8BE7C" w14:textId="77777777" w:rsidR="00D0178F" w:rsidRDefault="00D47469" w:rsidP="0096636E">
      <w:pPr>
        <w:pStyle w:val="KonuBal"/>
        <w:outlineLvl w:val="0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-1377688693"/>
          <w:placeholder>
            <w:docPart w:val="2A0FE53D07EC4439BD9EDDAA64020482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r w:rsidR="00D0178F">
            <w:rPr>
              <w:smallCaps w:val="0"/>
              <w:lang w:val="tr-TR"/>
            </w:rPr>
            <w:t>Weekly Progress Report</w:t>
          </w:r>
        </w:sdtContent>
      </w:sdt>
    </w:p>
    <w:p w14:paraId="2BB07D5B" w14:textId="77777777" w:rsidR="00D0178F" w:rsidRDefault="00D47469" w:rsidP="00D0178F">
      <w:pPr>
        <w:pStyle w:val="Altyaz"/>
      </w:pPr>
      <w:sdt>
        <w:sdtPr>
          <w:alias w:val="Subtitle"/>
          <w:tag w:val="Subtitle"/>
          <w:id w:val="-933207660"/>
          <w:placeholder>
            <w:docPart w:val="036D5CEF1BAC48BA9F31608E2D46EAD3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oKlavuzu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D0178F" w:rsidRPr="00D0178F" w14:paraId="7BB942F1" w14:textId="77777777" w:rsidTr="006A54AA">
        <w:trPr>
          <w:trHeight w:val="509"/>
        </w:trPr>
        <w:tc>
          <w:tcPr>
            <w:tcW w:w="10207" w:type="dxa"/>
          </w:tcPr>
          <w:p w14:paraId="2CC5CB86" w14:textId="77777777"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14:paraId="3B1DA7C0" w14:textId="77777777"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r w:rsidR="000C0197">
              <w:rPr>
                <w:b/>
              </w:rPr>
              <w:t>Burak SEZGIN</w:t>
            </w:r>
          </w:p>
        </w:tc>
      </w:tr>
      <w:tr w:rsidR="00D0178F" w:rsidRPr="00D0178F" w14:paraId="2B95FE15" w14:textId="77777777" w:rsidTr="006A54AA">
        <w:trPr>
          <w:trHeight w:val="2919"/>
        </w:trPr>
        <w:tc>
          <w:tcPr>
            <w:tcW w:w="10207" w:type="dxa"/>
          </w:tcPr>
          <w:p w14:paraId="0D4A21B9" w14:textId="77777777" w:rsidR="00D0178F" w:rsidRDefault="00D0178F" w:rsidP="00D0178F">
            <w:pPr>
              <w:pStyle w:val="ListeParagraf"/>
              <w:numPr>
                <w:ilvl w:val="0"/>
                <w:numId w:val="16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14:paraId="6FFC6795" w14:textId="54DC9E94" w:rsidR="00235FDE" w:rsidRDefault="00FD69CE" w:rsidP="00235FDE">
            <w:pPr>
              <w:pStyle w:val="ListeParagraf"/>
              <w:rPr>
                <w:b/>
              </w:rPr>
            </w:pPr>
            <w:r>
              <w:rPr>
                <w:b/>
              </w:rPr>
              <w:t xml:space="preserve">This week, I have considered all possible projects and conducted some research to understand how one can construct such a project and </w:t>
            </w:r>
            <w:r w:rsidR="00FF7691">
              <w:rPr>
                <w:b/>
              </w:rPr>
              <w:t xml:space="preserve">satisfy its </w:t>
            </w:r>
            <w:r>
              <w:rPr>
                <w:b/>
              </w:rPr>
              <w:t>requirements such as image processing, software utilization, mechanical parts etc. I created a GitHub account</w:t>
            </w:r>
            <w:r w:rsidR="00FE7C8F">
              <w:rPr>
                <w:b/>
              </w:rPr>
              <w:t xml:space="preserve"> as our advisor, Ali Özgür Yılmaz, asked</w:t>
            </w:r>
            <w:r>
              <w:rPr>
                <w:b/>
              </w:rPr>
              <w:t xml:space="preserve"> and </w:t>
            </w:r>
            <w:r w:rsidRPr="00853511">
              <w:rPr>
                <w:b/>
                <w:noProof/>
              </w:rPr>
              <w:t>learn</w:t>
            </w:r>
            <w:r w:rsidR="00853511">
              <w:rPr>
                <w:b/>
                <w:noProof/>
              </w:rPr>
              <w:t>ed</w:t>
            </w:r>
            <w:r>
              <w:rPr>
                <w:b/>
              </w:rPr>
              <w:t xml:space="preserve"> how to use it in order to cooperate with my </w:t>
            </w:r>
            <w:r w:rsidR="00793B19">
              <w:rPr>
                <w:b/>
              </w:rPr>
              <w:t>teammates</w:t>
            </w:r>
            <w:r>
              <w:rPr>
                <w:b/>
              </w:rPr>
              <w:t xml:space="preserve">.  </w:t>
            </w:r>
            <w:r w:rsidR="00FE7C8F">
              <w:rPr>
                <w:b/>
              </w:rPr>
              <w:t xml:space="preserve">I </w:t>
            </w:r>
            <w:r w:rsidR="00C678E9">
              <w:rPr>
                <w:b/>
              </w:rPr>
              <w:t xml:space="preserve">added some columns </w:t>
            </w:r>
            <w:r w:rsidR="000308CA">
              <w:rPr>
                <w:b/>
              </w:rPr>
              <w:t>and wrote the functions tha</w:t>
            </w:r>
            <w:r w:rsidR="00F778B2">
              <w:rPr>
                <w:b/>
              </w:rPr>
              <w:t xml:space="preserve">t </w:t>
            </w:r>
            <w:r w:rsidR="00F778B2" w:rsidRPr="00853511">
              <w:rPr>
                <w:b/>
                <w:noProof/>
              </w:rPr>
              <w:t>show</w:t>
            </w:r>
            <w:r w:rsidR="00F778B2">
              <w:rPr>
                <w:b/>
              </w:rPr>
              <w:t xml:space="preserve"> the final grade and </w:t>
            </w:r>
            <w:r w:rsidR="000308CA">
              <w:rPr>
                <w:b/>
              </w:rPr>
              <w:t>resulting project name</w:t>
            </w:r>
            <w:r w:rsidR="0021301A">
              <w:rPr>
                <w:b/>
              </w:rPr>
              <w:t xml:space="preserve"> </w:t>
            </w:r>
            <w:r w:rsidR="00A70221" w:rsidRPr="00853511">
              <w:rPr>
                <w:b/>
                <w:noProof/>
              </w:rPr>
              <w:t>into</w:t>
            </w:r>
            <w:r w:rsidR="00FE7C8F" w:rsidRPr="00853511">
              <w:rPr>
                <w:b/>
                <w:noProof/>
              </w:rPr>
              <w:t xml:space="preserve"> the</w:t>
            </w:r>
            <w:r w:rsidR="00FE7C8F">
              <w:rPr>
                <w:b/>
              </w:rPr>
              <w:t xml:space="preserve"> excel file</w:t>
            </w:r>
            <w:r w:rsidR="00A70221">
              <w:rPr>
                <w:b/>
              </w:rPr>
              <w:t xml:space="preserve"> </w:t>
            </w:r>
            <w:r w:rsidR="00F6523F">
              <w:rPr>
                <w:b/>
              </w:rPr>
              <w:t xml:space="preserve">which was </w:t>
            </w:r>
            <w:r w:rsidR="00FE7C8F">
              <w:rPr>
                <w:b/>
              </w:rPr>
              <w:t xml:space="preserve">created by Taha Dogan and moved to Google Docs by Emre Dogan. </w:t>
            </w:r>
            <w:r w:rsidR="006C10FB">
              <w:rPr>
                <w:b/>
              </w:rPr>
              <w:t>Also</w:t>
            </w:r>
            <w:r w:rsidR="00FE7C8F">
              <w:rPr>
                <w:b/>
              </w:rPr>
              <w:t xml:space="preserve">, I </w:t>
            </w:r>
            <w:r w:rsidR="0032085C">
              <w:rPr>
                <w:b/>
              </w:rPr>
              <w:t>submitted</w:t>
            </w:r>
            <w:r w:rsidR="005A379C">
              <w:rPr>
                <w:b/>
              </w:rPr>
              <w:t xml:space="preserve"> my resume to </w:t>
            </w:r>
            <w:r w:rsidR="0032085C">
              <w:rPr>
                <w:b/>
              </w:rPr>
              <w:t xml:space="preserve">Göksenin Hande </w:t>
            </w:r>
            <w:r w:rsidR="006C10FB">
              <w:rPr>
                <w:b/>
              </w:rPr>
              <w:t>Bayazit</w:t>
            </w:r>
            <w:r w:rsidR="0032085C">
              <w:rPr>
                <w:b/>
              </w:rPr>
              <w:t xml:space="preserve"> for her to add </w:t>
            </w:r>
            <w:r w:rsidR="0032085C" w:rsidRPr="00853511">
              <w:rPr>
                <w:b/>
                <w:noProof/>
              </w:rPr>
              <w:t>into</w:t>
            </w:r>
            <w:r w:rsidR="0032085C">
              <w:rPr>
                <w:b/>
              </w:rPr>
              <w:t xml:space="preserve"> the business statement report.  </w:t>
            </w:r>
            <w:r w:rsidR="00C13AB5">
              <w:rPr>
                <w:b/>
              </w:rPr>
              <w:t xml:space="preserve">And my part in the business statement report was explaining one of the </w:t>
            </w:r>
            <w:r w:rsidR="00C13AB5" w:rsidRPr="00853511">
              <w:rPr>
                <w:b/>
                <w:noProof/>
              </w:rPr>
              <w:t>project</w:t>
            </w:r>
            <w:r w:rsidR="00853511">
              <w:rPr>
                <w:b/>
                <w:noProof/>
              </w:rPr>
              <w:t>s</w:t>
            </w:r>
            <w:r w:rsidR="00C13AB5">
              <w:rPr>
                <w:b/>
              </w:rPr>
              <w:t xml:space="preserve"> and writing conclusion part with Taha Dogan.</w:t>
            </w:r>
          </w:p>
          <w:p w14:paraId="411EB3DE" w14:textId="77777777" w:rsidR="00235FDE" w:rsidRDefault="00235FDE" w:rsidP="00235FDE">
            <w:pPr>
              <w:rPr>
                <w:b/>
              </w:rPr>
            </w:pPr>
          </w:p>
          <w:p w14:paraId="51E7257D" w14:textId="77777777" w:rsidR="00D0178F" w:rsidRPr="00D0178F" w:rsidRDefault="00D0178F" w:rsidP="00A94D45">
            <w:pPr>
              <w:pStyle w:val="ListeParagraf"/>
              <w:rPr>
                <w:b/>
              </w:rPr>
            </w:pPr>
          </w:p>
        </w:tc>
      </w:tr>
      <w:tr w:rsidR="00D0178F" w:rsidRPr="00D0178F" w14:paraId="0FCC4175" w14:textId="77777777" w:rsidTr="006A54AA">
        <w:tc>
          <w:tcPr>
            <w:tcW w:w="10207" w:type="dxa"/>
          </w:tcPr>
          <w:p w14:paraId="34414505" w14:textId="77777777" w:rsidR="00D0178F" w:rsidRPr="00D0178F" w:rsidRDefault="00D0178F" w:rsidP="00D0178F">
            <w:pPr>
              <w:pStyle w:val="ListeParagraf"/>
              <w:numPr>
                <w:ilvl w:val="0"/>
                <w:numId w:val="16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14:paraId="47019F0B" w14:textId="6DCDDC5D" w:rsidR="00A94D45" w:rsidRPr="00897781" w:rsidRDefault="0078593E" w:rsidP="00A94D45">
            <w:pPr>
              <w:pStyle w:val="ListeParagraf"/>
              <w:rPr>
                <w:b/>
              </w:rPr>
            </w:pPr>
            <w:r>
              <w:rPr>
                <w:b/>
              </w:rPr>
              <w:t xml:space="preserve">Since this is the first week </w:t>
            </w:r>
            <w:r w:rsidR="008430AD">
              <w:rPr>
                <w:b/>
              </w:rPr>
              <w:t>of</w:t>
            </w:r>
            <w:r>
              <w:rPr>
                <w:b/>
              </w:rPr>
              <w:t xml:space="preserve"> the project, there </w:t>
            </w:r>
            <w:r w:rsidRPr="00853511">
              <w:rPr>
                <w:b/>
                <w:noProof/>
              </w:rPr>
              <w:t>w</w:t>
            </w:r>
            <w:r w:rsidR="00853511">
              <w:rPr>
                <w:b/>
                <w:noProof/>
              </w:rPr>
              <w:t>as</w:t>
            </w:r>
            <w:r>
              <w:rPr>
                <w:b/>
              </w:rPr>
              <w:t xml:space="preserve"> no previous </w:t>
            </w:r>
            <w:r w:rsidR="00853E4E">
              <w:rPr>
                <w:b/>
              </w:rPr>
              <w:t>week. Thus,</w:t>
            </w:r>
            <w:r w:rsidRPr="00D062B2">
              <w:rPr>
                <w:b/>
              </w:rPr>
              <w:t xml:space="preserve"> there was not any work left.</w:t>
            </w:r>
          </w:p>
          <w:p w14:paraId="243F34C0" w14:textId="77777777" w:rsidR="00D0178F" w:rsidRPr="00D0178F" w:rsidRDefault="00D0178F" w:rsidP="006A54AA">
            <w:pPr>
              <w:rPr>
                <w:b/>
              </w:rPr>
            </w:pPr>
          </w:p>
          <w:p w14:paraId="27D775BB" w14:textId="77777777"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:rsidRPr="00D0178F" w14:paraId="795CDAB5" w14:textId="77777777" w:rsidTr="006A54AA">
        <w:trPr>
          <w:trHeight w:val="2798"/>
        </w:trPr>
        <w:tc>
          <w:tcPr>
            <w:tcW w:w="10207" w:type="dxa"/>
          </w:tcPr>
          <w:p w14:paraId="29F7D3A9" w14:textId="77777777" w:rsidR="00D0178F" w:rsidRDefault="00D0178F" w:rsidP="00D0178F">
            <w:pPr>
              <w:pStyle w:val="ListeParagraf"/>
              <w:numPr>
                <w:ilvl w:val="0"/>
                <w:numId w:val="16"/>
              </w:numPr>
              <w:rPr>
                <w:b/>
              </w:rPr>
            </w:pPr>
            <w:r w:rsidRPr="00D0178F">
              <w:rPr>
                <w:b/>
              </w:rPr>
              <w:t>Activities for the next week (</w:t>
            </w:r>
            <w:r w:rsidRPr="006345EB">
              <w:rPr>
                <w:b/>
                <w:noProof/>
              </w:rPr>
              <w:t>short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14:paraId="237FD00A" w14:textId="77777777" w:rsidR="00D0178F" w:rsidRPr="00D0178F" w:rsidRDefault="009A7C49" w:rsidP="00F3474E">
            <w:pPr>
              <w:pStyle w:val="ListeParagraf"/>
              <w:rPr>
                <w:b/>
              </w:rPr>
            </w:pPr>
            <w:r>
              <w:rPr>
                <w:b/>
              </w:rPr>
              <w:t>Proposal report is next thing to in the schedule of EE493 Engineering Design course.</w:t>
            </w:r>
            <w:r w:rsidR="00F3474E">
              <w:rPr>
                <w:b/>
              </w:rPr>
              <w:t xml:space="preserve"> To accomplish this task, we should come together and decide on the project we will be working on. </w:t>
            </w:r>
            <w:r w:rsidR="00063895" w:rsidRPr="00063895">
              <w:rPr>
                <w:b/>
              </w:rPr>
              <w:t xml:space="preserve">Also, we </w:t>
            </w:r>
            <w:r w:rsidR="001B2C58" w:rsidRPr="00063895">
              <w:rPr>
                <w:b/>
              </w:rPr>
              <w:t>must</w:t>
            </w:r>
            <w:r w:rsidR="00063895" w:rsidRPr="00063895">
              <w:rPr>
                <w:b/>
              </w:rPr>
              <w:t xml:space="preserve"> con</w:t>
            </w:r>
            <w:r w:rsidR="005A379C">
              <w:rPr>
                <w:b/>
              </w:rPr>
              <w:t>d</w:t>
            </w:r>
            <w:r w:rsidR="00063895" w:rsidRPr="00063895">
              <w:rPr>
                <w:b/>
              </w:rPr>
              <w:t>uct some research in order to understand which project is suitable for our team.</w:t>
            </w:r>
          </w:p>
        </w:tc>
      </w:tr>
      <w:tr w:rsidR="00D0178F" w:rsidRPr="00D0178F" w14:paraId="2F42278E" w14:textId="77777777" w:rsidTr="006A54AA">
        <w:trPr>
          <w:trHeight w:val="1698"/>
        </w:trPr>
        <w:tc>
          <w:tcPr>
            <w:tcW w:w="10207" w:type="dxa"/>
          </w:tcPr>
          <w:p w14:paraId="7A3F521A" w14:textId="77777777" w:rsidR="00D0178F" w:rsidRDefault="00D0178F" w:rsidP="00D0178F">
            <w:pPr>
              <w:pStyle w:val="ListeParagraf"/>
              <w:numPr>
                <w:ilvl w:val="0"/>
                <w:numId w:val="16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</w:t>
            </w:r>
            <w:r w:rsidRPr="006345EB">
              <w:rPr>
                <w:b/>
                <w:noProof/>
              </w:rPr>
              <w:t>medium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14:paraId="6A3DB57D" w14:textId="7804A493" w:rsidR="004E18BC" w:rsidRDefault="004E18BC" w:rsidP="004E18BC">
            <w:pPr>
              <w:pStyle w:val="ListeParagraf"/>
              <w:rPr>
                <w:b/>
              </w:rPr>
            </w:pPr>
            <w:r>
              <w:rPr>
                <w:b/>
              </w:rPr>
              <w:t>This is the week that we must meet</w:t>
            </w:r>
            <w:r w:rsidR="00853511">
              <w:rPr>
                <w:b/>
              </w:rPr>
              <w:t xml:space="preserve"> the</w:t>
            </w:r>
            <w:r>
              <w:rPr>
                <w:b/>
              </w:rPr>
              <w:t xml:space="preserve"> </w:t>
            </w:r>
            <w:r w:rsidRPr="00853511">
              <w:rPr>
                <w:b/>
                <w:noProof/>
              </w:rPr>
              <w:t>deadline</w:t>
            </w:r>
            <w:r>
              <w:rPr>
                <w:b/>
              </w:rPr>
              <w:t xml:space="preserve"> of the proposal report.</w:t>
            </w:r>
            <w:r w:rsidR="006D222E">
              <w:rPr>
                <w:b/>
              </w:rPr>
              <w:t xml:space="preserve"> Maybe, more research and discussions </w:t>
            </w:r>
            <w:r w:rsidR="006867A3">
              <w:rPr>
                <w:b/>
              </w:rPr>
              <w:t>can be done on the projects since we will be dealing with this project from then on.</w:t>
            </w:r>
            <w:r w:rsidR="006D222E">
              <w:rPr>
                <w:b/>
              </w:rPr>
              <w:t xml:space="preserve"> </w:t>
            </w:r>
          </w:p>
          <w:p w14:paraId="5C687AF6" w14:textId="77777777" w:rsidR="00112347" w:rsidRPr="00D0178F" w:rsidRDefault="00112347" w:rsidP="00112347">
            <w:pPr>
              <w:pStyle w:val="ListeParagraf"/>
              <w:rPr>
                <w:b/>
              </w:rPr>
            </w:pPr>
          </w:p>
        </w:tc>
      </w:tr>
    </w:tbl>
    <w:p w14:paraId="17F4338D" w14:textId="77777777" w:rsidR="0083147A" w:rsidRDefault="0083147A" w:rsidP="0083147A"/>
    <w:sectPr w:rsidR="0083147A">
      <w:footerReference w:type="even" r:id="rId11"/>
      <w:footerReference w:type="default" r:id="rId12"/>
      <w:pgSz w:w="12240" w:h="15840" w:code="1"/>
      <w:pgMar w:top="1440" w:right="1440" w:bottom="1440" w:left="1440" w:header="720" w:footer="720" w:gutter="0"/>
      <w:pgNumType w:start="0"/>
      <w:cols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52F06C" w14:textId="77777777" w:rsidR="00D47469" w:rsidRDefault="00D47469">
      <w:pPr>
        <w:spacing w:after="0" w:line="240" w:lineRule="auto"/>
      </w:pPr>
      <w:r>
        <w:separator/>
      </w:r>
    </w:p>
  </w:endnote>
  <w:endnote w:type="continuationSeparator" w:id="0">
    <w:p w14:paraId="256227A1" w14:textId="77777777" w:rsidR="00D47469" w:rsidRDefault="00D474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Franklin Gothic Book">
    <w:panose1 w:val="020B0503020102020204"/>
    <w:charset w:val="A2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GｺﾞｼｯｸM">
    <w:panose1 w:val="00000000000000000000"/>
    <w:charset w:val="00"/>
    <w:family w:val="roman"/>
    <w:notTrueType/>
    <w:pitch w:val="default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HG創英ﾌﾟﾚｾﾞﾝｽEB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A02DC4" w14:textId="77777777" w:rsidR="00732C5B" w:rsidRDefault="0085064F">
    <w:pPr>
      <w:pStyle w:val="AltBilgi"/>
    </w:pP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4384" behindDoc="0" locked="0" layoutInCell="0" allowOverlap="1" wp14:anchorId="7AF75FD4" wp14:editId="7F244AC3">
              <wp:simplePos x="0" y="0"/>
              <wp:positionH relativeFrom="rightMargin">
                <wp:align>left</wp:align>
              </wp:positionH>
              <wp:positionV relativeFrom="margin">
                <wp:align>bottom</wp:align>
              </wp:positionV>
              <wp:extent cx="531495" cy="8229600"/>
              <wp:effectExtent l="0" t="0" r="1905" b="0"/>
              <wp:wrapNone/>
              <wp:docPr id="32" name="Rectangle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31495" cy="82296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14:paraId="07C92DC3" w14:textId="77777777" w:rsidR="00732C5B" w:rsidRDefault="00D47469">
                          <w:pPr>
                            <w:pStyle w:val="AralkYok"/>
                            <w:rPr>
                              <w:rFonts w:asciiTheme="majorHAnsi" w:eastAsiaTheme="majorEastAsia" w:hAnsiTheme="majorHAnsi" w:cstheme="majorBidi"/>
                              <w:sz w:val="20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20"/>
                              </w:rPr>
                              <w:alias w:val="Title"/>
                              <w:id w:val="201965352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EndPr/>
                            <w:sdtContent>
                              <w:r w:rsidR="0083147A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  <w:lang w:val="tr-TR"/>
                                </w:rPr>
                                <w:t>Weekly Progress Report</w:t>
                              </w:r>
                            </w:sdtContent>
                          </w:sdt>
                          <w:r w:rsidR="0085064F">
                            <w:rPr>
                              <w:rFonts w:asciiTheme="majorHAnsi" w:eastAsiaTheme="majorEastAsia" w:hAnsiTheme="majorHAnsi" w:cstheme="majorBidi"/>
                              <w:sz w:val="20"/>
                            </w:rPr>
                            <w:t xml:space="preserve"> |  </w:t>
                          </w: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20"/>
                              </w:rPr>
                              <w:alias w:val="Date"/>
                              <w:id w:val="201965362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17-10-20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0C0197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</w:rPr>
                                <w:t>10/20/2017</w:t>
                              </w:r>
                            </w:sdtContent>
                          </w:sdt>
                        </w:p>
                      </w:txbxContent>
                    </wps:txbx>
                    <wps:bodyPr rot="0" vert="vert270" wrap="square" lIns="91440" tIns="45720" rIns="109728" bIns="13716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50000</wp14:pctWidth>
              </wp14:sizeRelH>
              <wp14:sizeRelV relativeFrom="margin">
                <wp14:pctHeight>100000</wp14:pctHeight>
              </wp14:sizeRelV>
            </wp:anchor>
          </w:drawing>
        </mc:Choice>
        <mc:Fallback>
          <w:pict>
            <v:rect w14:anchorId="7AF75FD4" id="Rectangle 22" o:spid="_x0000_s1028" style="position:absolute;margin-left:0;margin-top:0;width:41.85pt;height:9in;z-index:251664384;visibility:visible;mso-wrap-style:square;mso-width-percent:500;mso-height-percent:1000;mso-wrap-distance-left:9pt;mso-wrap-distance-top:0;mso-wrap-distance-right:9pt;mso-wrap-distance-bottom:0;mso-position-horizontal:left;mso-position-horizontal-relative:right-margin-area;mso-position-vertical:bottom;mso-position-vertical-relative:margin;mso-width-percent:500;mso-height-percent:10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" o:allowincell="f" filled="f" stroked="f">
              <v:textbox style="layout-flow:vertical;mso-layout-flow-alt:bottom-to-top" inset=",,8.64pt,10.8pt">
                <w:txbxContent>
                  <w:p w14:paraId="07C92DC3" w14:textId="77777777" w:rsidR="00732C5B" w:rsidRDefault="00D47469">
                    <w:pPr>
                      <w:pStyle w:val="AralkYok"/>
                      <w:rPr>
                        <w:rFonts w:asciiTheme="majorHAnsi" w:eastAsiaTheme="majorEastAsia" w:hAnsiTheme="majorHAnsi" w:cstheme="majorBidi"/>
                        <w:sz w:val="20"/>
                      </w:rPr>
                    </w:pPr>
                    <w:sdt>
                      <w:sdtPr>
                        <w:rPr>
                          <w:rFonts w:asciiTheme="majorHAnsi" w:eastAsiaTheme="majorEastAsia" w:hAnsiTheme="majorHAnsi" w:cstheme="majorBidi"/>
                          <w:sz w:val="20"/>
                        </w:rPr>
                        <w:alias w:val="Title"/>
                        <w:id w:val="201965352"/>
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<w:text/>
                      </w:sdtPr>
                      <w:sdtEndPr/>
                      <w:sdtContent>
                        <w:r w:rsidR="0083147A">
                          <w:rPr>
                            <w:rFonts w:asciiTheme="majorHAnsi" w:eastAsiaTheme="majorEastAsia" w:hAnsiTheme="majorHAnsi" w:cstheme="majorBidi"/>
                            <w:sz w:val="20"/>
                            <w:lang w:val="tr-TR"/>
                          </w:rPr>
                          <w:t>Weekly Progress Report</w:t>
                        </w:r>
                      </w:sdtContent>
                    </w:sdt>
                    <w:r w:rsidR="0085064F">
                      <w:rPr>
                        <w:rFonts w:asciiTheme="majorHAnsi" w:eastAsiaTheme="majorEastAsia" w:hAnsiTheme="majorHAnsi" w:cstheme="majorBidi"/>
                        <w:sz w:val="20"/>
                      </w:rPr>
                      <w:t xml:space="preserve"> |  </w:t>
                    </w:r>
                    <w:sdt>
                      <w:sdtPr>
                        <w:rPr>
                          <w:rFonts w:asciiTheme="majorHAnsi" w:eastAsiaTheme="majorEastAsia" w:hAnsiTheme="majorHAnsi" w:cstheme="majorBidi"/>
                          <w:sz w:val="20"/>
                        </w:rPr>
                        <w:alias w:val="Date"/>
                        <w:id w:val="201965362"/>
                        <w:dataBinding w:prefixMappings="xmlns:ns0='http://schemas.microsoft.com/office/2006/coverPageProps'" w:xpath="/ns0:CoverPageProperties[1]/ns0:PublishDate[1]" w:storeItemID="{55AF091B-3C7A-41E3-B477-F2FDAA23CFDA}"/>
                        <w:date w:fullDate="2017-10-20T00:00:00Z">
                          <w:dateFormat w:val="M/d/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r w:rsidR="000C0197">
                          <w:rPr>
                            <w:rFonts w:asciiTheme="majorHAnsi" w:eastAsiaTheme="majorEastAsia" w:hAnsiTheme="majorHAnsi" w:cstheme="majorBidi"/>
                            <w:sz w:val="20"/>
                          </w:rPr>
                          <w:t>10/20/2017</w:t>
                        </w:r>
                      </w:sdtContent>
                    </w:sdt>
                  </w:p>
                </w:txbxContent>
              </v:textbox>
              <w10:wrap anchorx="margin" anchory="margin"/>
            </v:rect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5408" behindDoc="0" locked="0" layoutInCell="0" allowOverlap="1" wp14:anchorId="2E5519B2" wp14:editId="11C78913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26605" cy="9434195"/>
              <wp:effectExtent l="9525" t="9525" r="14605" b="11430"/>
              <wp:wrapNone/>
              <wp:docPr id="33" name="AutoShap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26605" cy="9434195"/>
                      </a:xfrm>
                      <a:prstGeom prst="roundRect">
                        <a:avLst>
                          <a:gd name="adj" fmla="val 4023"/>
                        </a:avLst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92000</wp14:pctWidth>
              </wp14:sizeRelH>
              <wp14:sizeRelV relativeFrom="page">
                <wp14:pctHeight>94000</wp14:pctHeight>
              </wp14:sizeRelV>
            </wp:anchor>
          </w:drawing>
        </mc:Choice>
        <mc:Fallback>
          <w:pict>
            <v:roundrect w14:anchorId="39406FBC" id="AutoShape 24" o:spid="_x0000_s1026" style="position:absolute;margin-left:0;margin-top:0;width:561.15pt;height:742.85pt;z-index:251665408;visibility:visible;mso-wrap-style:square;mso-width-percent:920;mso-height-percent:940;mso-wrap-distance-left:9pt;mso-wrap-distance-top:0;mso-wrap-distance-right:9pt;mso-wrap-distance-bottom:0;mso-position-horizontal:center;mso-position-horizontal-relative:page;mso-position-vertical:center;mso-position-vertical-relative:page;mso-width-percent:920;mso-height-percent:940;mso-width-relative:page;mso-height-relative:page;v-text-anchor:top" arcsize="263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" o:allowincell="f" filled="f" fillcolor="black" strokeweight="1pt">
              <w10:wrap anchorx="page" anchory="page"/>
            </v:roundrect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3360" behindDoc="0" locked="0" layoutInCell="0" allowOverlap="1" wp14:anchorId="2EE2555A" wp14:editId="3BF1210E">
              <wp:simplePos x="0" y="0"/>
              <wp:positionH relativeFrom="rightMargin">
                <wp:align>left</wp:align>
              </wp:positionH>
              <wp:positionV relativeFrom="bottomMargin">
                <wp:align>top</wp:align>
              </wp:positionV>
              <wp:extent cx="520700" cy="520700"/>
              <wp:effectExtent l="0" t="0" r="3175" b="3175"/>
              <wp:wrapNone/>
              <wp:docPr id="34" name="Oval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20700" cy="520700"/>
                      </a:xfrm>
                      <a:prstGeom prst="ellipse">
                        <a:avLst/>
                      </a:prstGeom>
                      <a:solidFill>
                        <a:schemeClr val="accent1"/>
                      </a:solidFill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14:paraId="69B9B863" w14:textId="01B82420" w:rsidR="00732C5B" w:rsidRDefault="0085064F">
                          <w:pPr>
                            <w:pStyle w:val="AralkYok"/>
                            <w:jc w:val="center"/>
                            <w:rPr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fldChar w:fldCharType="separate"/>
                          </w:r>
                          <w:r w:rsidR="00853511" w:rsidRPr="00853511"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t>4</w:t>
                          </w:r>
                          <w:r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w14:anchorId="2EE2555A" id="Oval 21" o:spid="_x0000_s1029" style="position:absolute;margin-left:0;margin-top:0;width:41pt;height:41pt;z-index:251663360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top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" o:allowincell="f" fillcolor="#d34817 [3204]" stroked="f">
              <v:textbox inset="0,0,0,0">
                <w:txbxContent>
                  <w:p w14:paraId="69B9B863" w14:textId="01B82420" w:rsidR="00732C5B" w:rsidRDefault="0085064F">
                    <w:pPr>
                      <w:pStyle w:val="AralkYok"/>
                      <w:jc w:val="center"/>
                      <w:rPr>
                        <w:color w:val="FFFFFF" w:themeColor="background1"/>
                        <w:sz w:val="40"/>
                        <w:szCs w:val="40"/>
                      </w:rPr>
                    </w:pPr>
                    <w: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fldChar w:fldCharType="separate"/>
                    </w:r>
                    <w:r w:rsidR="00853511" w:rsidRPr="00853511"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t>4</w:t>
                    </w:r>
                    <w:r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oval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F6F4BD" w14:textId="77777777" w:rsidR="00732C5B" w:rsidRDefault="0085064F">
    <w:pPr>
      <w:rPr>
        <w:sz w:val="20"/>
      </w:rPr>
    </w:pPr>
    <w:r>
      <w:rPr>
        <w:noProof/>
        <w:sz w:val="10"/>
        <w:szCs w:val="10"/>
        <w:lang w:val="tr-TR" w:eastAsia="tr-TR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2C8DFB3E" wp14:editId="5DEC353D">
              <wp:simplePos x="0" y="0"/>
              <wp:positionH relativeFrom="leftMargin">
                <wp:align>right</wp:align>
              </wp:positionH>
              <wp:positionV relativeFrom="margin">
                <wp:align>bottom</wp:align>
              </wp:positionV>
              <wp:extent cx="594995" cy="8229600"/>
              <wp:effectExtent l="0" t="0" r="0" b="0"/>
              <wp:wrapNone/>
              <wp:docPr id="35" name="Rectangl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4995" cy="82296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14:paraId="7B5313AC" w14:textId="77777777" w:rsidR="00732C5B" w:rsidRDefault="00D47469">
                          <w:pPr>
                            <w:pStyle w:val="AralkYok"/>
                            <w:rPr>
                              <w:rFonts w:asciiTheme="majorHAnsi" w:eastAsiaTheme="majorEastAsia" w:hAnsiTheme="majorHAnsi" w:cstheme="majorBidi"/>
                              <w:sz w:val="20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20"/>
                              </w:rPr>
                              <w:alias w:val="Title"/>
                              <w:id w:val="62384370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EndPr/>
                            <w:sdtContent>
                              <w:r w:rsidR="0083147A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  <w:lang w:val="tr-TR"/>
                                </w:rPr>
                                <w:t>Weekly Progress Report</w:t>
                              </w:r>
                            </w:sdtContent>
                          </w:sdt>
                          <w:r w:rsidR="0085064F">
                            <w:rPr>
                              <w:rFonts w:asciiTheme="majorHAnsi" w:eastAsiaTheme="majorEastAsia" w:hAnsiTheme="majorHAnsi" w:cstheme="majorBidi"/>
                              <w:sz w:val="20"/>
                            </w:rPr>
                            <w:t xml:space="preserve"> |  </w:t>
                          </w: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20"/>
                              </w:rPr>
                              <w:alias w:val="Date"/>
                              <w:id w:val="62384371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17-10-20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0C0197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</w:rPr>
                                <w:t>10/20/2017</w:t>
                              </w:r>
                            </w:sdtContent>
                          </w:sdt>
                        </w:p>
                      </w:txbxContent>
                    </wps:txbx>
                    <wps:bodyPr rot="0" vert="vert270" wrap="square" lIns="91440" tIns="45720" rIns="109728" bIns="13716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50000</wp14:pctWidth>
              </wp14:sizeRelH>
              <wp14:sizeRelV relativeFrom="margin">
                <wp14:pctHeight>100000</wp14:pctHeight>
              </wp14:sizeRelV>
            </wp:anchor>
          </w:drawing>
        </mc:Choice>
        <mc:Fallback>
          <w:pict>
            <v:rect w14:anchorId="2C8DFB3E" id="Rectangle 24" o:spid="_x0000_s1030" style="position:absolute;margin-left:-4.35pt;margin-top:0;width:46.85pt;height:9in;z-index:251661312;visibility:visible;mso-wrap-style:square;mso-width-percent:500;mso-height-percent:1000;mso-wrap-distance-left:9pt;mso-wrap-distance-top:0;mso-wrap-distance-right:9pt;mso-wrap-distance-bottom:0;mso-position-horizontal:right;mso-position-horizontal-relative:left-margin-area;mso-position-vertical:bottom;mso-position-vertical-relative:margin;mso-width-percent:500;mso-height-percent:10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" o:allowincell="f" filled="f" stroked="f">
              <v:textbox style="layout-flow:vertical;mso-layout-flow-alt:bottom-to-top" inset=",,8.64pt,10.8pt">
                <w:txbxContent>
                  <w:p w14:paraId="7B5313AC" w14:textId="77777777" w:rsidR="00732C5B" w:rsidRDefault="00D47469">
                    <w:pPr>
                      <w:pStyle w:val="AralkYok"/>
                      <w:rPr>
                        <w:rFonts w:asciiTheme="majorHAnsi" w:eastAsiaTheme="majorEastAsia" w:hAnsiTheme="majorHAnsi" w:cstheme="majorBidi"/>
                        <w:sz w:val="20"/>
                      </w:rPr>
                    </w:pPr>
                    <w:sdt>
                      <w:sdtPr>
                        <w:rPr>
                          <w:rFonts w:asciiTheme="majorHAnsi" w:eastAsiaTheme="majorEastAsia" w:hAnsiTheme="majorHAnsi" w:cstheme="majorBidi"/>
                          <w:sz w:val="20"/>
                        </w:rPr>
                        <w:alias w:val="Title"/>
                        <w:id w:val="62384370"/>
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<w:text/>
                      </w:sdtPr>
                      <w:sdtEndPr/>
                      <w:sdtContent>
                        <w:r w:rsidR="0083147A">
                          <w:rPr>
                            <w:rFonts w:asciiTheme="majorHAnsi" w:eastAsiaTheme="majorEastAsia" w:hAnsiTheme="majorHAnsi" w:cstheme="majorBidi"/>
                            <w:sz w:val="20"/>
                            <w:lang w:val="tr-TR"/>
                          </w:rPr>
                          <w:t>Weekly Progress Report</w:t>
                        </w:r>
                      </w:sdtContent>
                    </w:sdt>
                    <w:r w:rsidR="0085064F">
                      <w:rPr>
                        <w:rFonts w:asciiTheme="majorHAnsi" w:eastAsiaTheme="majorEastAsia" w:hAnsiTheme="majorHAnsi" w:cstheme="majorBidi"/>
                        <w:sz w:val="20"/>
                      </w:rPr>
                      <w:t xml:space="preserve"> |  </w:t>
                    </w:r>
                    <w:sdt>
                      <w:sdtPr>
                        <w:rPr>
                          <w:rFonts w:asciiTheme="majorHAnsi" w:eastAsiaTheme="majorEastAsia" w:hAnsiTheme="majorHAnsi" w:cstheme="majorBidi"/>
                          <w:sz w:val="20"/>
                        </w:rPr>
                        <w:alias w:val="Date"/>
                        <w:id w:val="62384371"/>
                        <w:dataBinding w:prefixMappings="xmlns:ns0='http://schemas.microsoft.com/office/2006/coverPageProps'" w:xpath="/ns0:CoverPageProperties[1]/ns0:PublishDate[1]" w:storeItemID="{55AF091B-3C7A-41E3-B477-F2FDAA23CFDA}"/>
                        <w:date w:fullDate="2017-10-20T00:00:00Z">
                          <w:dateFormat w:val="M/d/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r w:rsidR="000C0197">
                          <w:rPr>
                            <w:rFonts w:asciiTheme="majorHAnsi" w:eastAsiaTheme="majorEastAsia" w:hAnsiTheme="majorHAnsi" w:cstheme="majorBidi"/>
                            <w:sz w:val="20"/>
                          </w:rPr>
                          <w:t>10/20/2017</w:t>
                        </w:r>
                      </w:sdtContent>
                    </w:sdt>
                  </w:p>
                </w:txbxContent>
              </v:textbox>
              <w10:wrap anchorx="margin" anchory="margin"/>
            </v:rect>
          </w:pict>
        </mc:Fallback>
      </mc:AlternateContent>
    </w:r>
    <w:r>
      <w:rPr>
        <w:noProof/>
        <w:sz w:val="20"/>
        <w:lang w:val="tr-TR" w:eastAsia="tr-TR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49C35C72" wp14:editId="66BE61D8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26605" cy="9434195"/>
              <wp:effectExtent l="9525" t="9525" r="14605" b="11430"/>
              <wp:wrapNone/>
              <wp:docPr id="36" name="AutoShape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26605" cy="9434195"/>
                      </a:xfrm>
                      <a:prstGeom prst="roundRect">
                        <a:avLst>
                          <a:gd name="adj" fmla="val 4023"/>
                        </a:avLst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92000</wp14:pctWidth>
              </wp14:sizeRelH>
              <wp14:sizeRelV relativeFrom="page">
                <wp14:pctHeight>94000</wp14:pctHeight>
              </wp14:sizeRelV>
            </wp:anchor>
          </w:drawing>
        </mc:Choice>
        <mc:Fallback>
          <w:pict>
            <v:roundrect w14:anchorId="245D0ACE" id="AutoShape 21" o:spid="_x0000_s1026" style="position:absolute;margin-left:0;margin-top:0;width:561.15pt;height:742.85pt;z-index:251660288;visibility:visible;mso-wrap-style:square;mso-width-percent:920;mso-height-percent:940;mso-wrap-distance-left:9pt;mso-wrap-distance-top:0;mso-wrap-distance-right:9pt;mso-wrap-distance-bottom:0;mso-position-horizontal:center;mso-position-horizontal-relative:page;mso-position-vertical:center;mso-position-vertical-relative:page;mso-width-percent:920;mso-height-percent:940;mso-width-relative:page;mso-height-relative:page;v-text-anchor:top" arcsize="263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" o:allowincell="f" filled="f" fillcolor="black" strokeweight="1pt">
              <w10:wrap anchorx="page" anchory="page"/>
            </v:roundrect>
          </w:pict>
        </mc:Fallback>
      </mc:AlternateContent>
    </w:r>
    <w:r>
      <w:rPr>
        <w:noProof/>
        <w:sz w:val="20"/>
        <w:lang w:val="tr-TR" w:eastAsia="tr-T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30BC92E8" wp14:editId="4D5C9649">
              <wp:simplePos x="0" y="0"/>
              <wp:positionH relativeFrom="leftMargin">
                <wp:align>right</wp:align>
              </wp:positionH>
              <wp:positionV relativeFrom="bottomMargin">
                <wp:align>top</wp:align>
              </wp:positionV>
              <wp:extent cx="520700" cy="520700"/>
              <wp:effectExtent l="8890" t="0" r="3810" b="3175"/>
              <wp:wrapNone/>
              <wp:docPr id="37" name="Oval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20700" cy="520700"/>
                      </a:xfrm>
                      <a:prstGeom prst="ellipse">
                        <a:avLst/>
                      </a:prstGeom>
                      <a:solidFill>
                        <a:schemeClr val="accent1"/>
                      </a:solidFill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14:paraId="0F525127" w14:textId="3F73AF23" w:rsidR="00732C5B" w:rsidRDefault="0085064F">
                          <w:pPr>
                            <w:pStyle w:val="AralkYok"/>
                            <w:jc w:val="center"/>
                            <w:rPr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fldChar w:fldCharType="separate"/>
                          </w:r>
                          <w:r w:rsidR="00853511" w:rsidRPr="00853511"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t>5</w:t>
                          </w:r>
                          <w:r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w14:anchorId="30BC92E8" id="Oval 18" o:spid="_x0000_s1031" style="position:absolute;margin-left:-10.2pt;margin-top:0;width:41pt;height:41pt;z-index:251659264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top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" o:allowincell="f" fillcolor="#d34817 [3204]" stroked="f">
              <v:textbox inset="0,0,0,0">
                <w:txbxContent>
                  <w:p w14:paraId="0F525127" w14:textId="3F73AF23" w:rsidR="00732C5B" w:rsidRDefault="0085064F">
                    <w:pPr>
                      <w:pStyle w:val="AralkYok"/>
                      <w:jc w:val="center"/>
                      <w:rPr>
                        <w:color w:val="FFFFFF" w:themeColor="background1"/>
                        <w:sz w:val="40"/>
                        <w:szCs w:val="40"/>
                      </w:rPr>
                    </w:pPr>
                    <w: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fldChar w:fldCharType="separate"/>
                    </w:r>
                    <w:r w:rsidR="00853511" w:rsidRPr="00853511"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t>5</w:t>
                    </w:r>
                    <w:r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oval>
          </w:pict>
        </mc:Fallback>
      </mc:AlternateContent>
    </w:r>
  </w:p>
  <w:p w14:paraId="5517B393" w14:textId="77777777" w:rsidR="00732C5B" w:rsidRDefault="00732C5B">
    <w:pPr>
      <w:pStyle w:val="AltBilgi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B9FD1E" w14:textId="77777777" w:rsidR="00D47469" w:rsidRDefault="00D47469">
      <w:pPr>
        <w:spacing w:after="0" w:line="240" w:lineRule="auto"/>
      </w:pPr>
      <w:r>
        <w:separator/>
      </w:r>
    </w:p>
  </w:footnote>
  <w:footnote w:type="continuationSeparator" w:id="0">
    <w:p w14:paraId="2F62EEDB" w14:textId="77777777" w:rsidR="00D47469" w:rsidRDefault="00D474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0"/>
    <w:multiLevelType w:val="singleLevel"/>
    <w:tmpl w:val="B9B6F702"/>
    <w:lvl w:ilvl="0">
      <w:start w:val="1"/>
      <w:numFmt w:val="bullet"/>
      <w:pStyle w:val="ListeMaddemi5"/>
      <w:lvlText w:val="○"/>
      <w:lvlJc w:val="left"/>
      <w:pPr>
        <w:ind w:left="1800" w:hanging="360"/>
      </w:pPr>
      <w:rPr>
        <w:rFonts w:ascii="Monotype Corsiva" w:hAnsi="Monotype Corsiva" w:hint="default"/>
        <w:color w:val="A28E6A" w:themeColor="accent3"/>
      </w:rPr>
    </w:lvl>
  </w:abstractNum>
  <w:abstractNum w:abstractNumId="1" w15:restartNumberingAfterBreak="0">
    <w:nsid w:val="FFFFFF81"/>
    <w:multiLevelType w:val="singleLevel"/>
    <w:tmpl w:val="9A8A1DFA"/>
    <w:lvl w:ilvl="0">
      <w:start w:val="1"/>
      <w:numFmt w:val="bullet"/>
      <w:pStyle w:val="ListeMaddemi4"/>
      <w:lvlText w:val=""/>
      <w:lvlJc w:val="left"/>
      <w:pPr>
        <w:ind w:left="1440" w:hanging="360"/>
      </w:pPr>
      <w:rPr>
        <w:rFonts w:ascii="Symbol" w:hAnsi="Symbol" w:hint="default"/>
        <w:color w:val="A28E6A" w:themeColor="accent3"/>
      </w:rPr>
    </w:lvl>
  </w:abstractNum>
  <w:abstractNum w:abstractNumId="2" w15:restartNumberingAfterBreak="0">
    <w:nsid w:val="FFFFFF82"/>
    <w:multiLevelType w:val="singleLevel"/>
    <w:tmpl w:val="AC6E7B80"/>
    <w:lvl w:ilvl="0">
      <w:start w:val="1"/>
      <w:numFmt w:val="bullet"/>
      <w:pStyle w:val="ListeMaddemi3"/>
      <w:lvlText w:val=""/>
      <w:lvlJc w:val="left"/>
      <w:pPr>
        <w:ind w:left="1080" w:hanging="360"/>
      </w:pPr>
      <w:rPr>
        <w:rFonts w:ascii="Symbol" w:hAnsi="Symbol" w:hint="default"/>
        <w:color w:val="EE8C69" w:themeColor="accent1" w:themeTint="99"/>
      </w:rPr>
    </w:lvl>
  </w:abstractNum>
  <w:abstractNum w:abstractNumId="3" w15:restartNumberingAfterBreak="0">
    <w:nsid w:val="FFFFFF83"/>
    <w:multiLevelType w:val="singleLevel"/>
    <w:tmpl w:val="3EFA84BC"/>
    <w:lvl w:ilvl="0">
      <w:start w:val="1"/>
      <w:numFmt w:val="bullet"/>
      <w:pStyle w:val="ListeMaddemi2"/>
      <w:lvlText w:val=""/>
      <w:lvlJc w:val="left"/>
      <w:pPr>
        <w:ind w:left="720" w:hanging="360"/>
      </w:pPr>
      <w:rPr>
        <w:rFonts w:ascii="Symbol" w:hAnsi="Symbol" w:hint="default"/>
        <w:color w:val="D34817" w:themeColor="accent1"/>
      </w:rPr>
    </w:lvl>
  </w:abstractNum>
  <w:abstractNum w:abstractNumId="4" w15:restartNumberingAfterBreak="0">
    <w:nsid w:val="FFFFFF89"/>
    <w:multiLevelType w:val="singleLevel"/>
    <w:tmpl w:val="7E249CE2"/>
    <w:lvl w:ilvl="0">
      <w:start w:val="1"/>
      <w:numFmt w:val="bullet"/>
      <w:pStyle w:val="ListeMaddemi"/>
      <w:lvlText w:val=""/>
      <w:lvlJc w:val="left"/>
      <w:pPr>
        <w:ind w:left="360" w:hanging="360"/>
      </w:pPr>
      <w:rPr>
        <w:rFonts w:ascii="Symbol" w:hAnsi="Symbol" w:hint="default"/>
        <w:color w:val="9D3511" w:themeColor="accent1" w:themeShade="BF"/>
      </w:rPr>
    </w:lvl>
  </w:abstractNum>
  <w:abstractNum w:abstractNumId="5" w15:restartNumberingAfterBreak="0">
    <w:nsid w:val="153A744F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801E68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0F5C35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71432D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0D0B07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D57CFB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4"/>
  </w:num>
  <w:num w:numId="3">
    <w:abstractNumId w:val="3"/>
  </w:num>
  <w:num w:numId="4">
    <w:abstractNumId w:val="3"/>
  </w:num>
  <w:num w:numId="5">
    <w:abstractNumId w:val="2"/>
  </w:num>
  <w:num w:numId="6">
    <w:abstractNumId w:val="2"/>
  </w:num>
  <w:num w:numId="7">
    <w:abstractNumId w:val="1"/>
  </w:num>
  <w:num w:numId="8">
    <w:abstractNumId w:val="1"/>
  </w:num>
  <w:num w:numId="9">
    <w:abstractNumId w:val="0"/>
  </w:num>
  <w:num w:numId="10">
    <w:abstractNumId w:val="0"/>
  </w:num>
  <w:num w:numId="11">
    <w:abstractNumId w:val="7"/>
  </w:num>
  <w:num w:numId="12">
    <w:abstractNumId w:val="5"/>
  </w:num>
  <w:num w:numId="13">
    <w:abstractNumId w:val="10"/>
  </w:num>
  <w:num w:numId="14">
    <w:abstractNumId w:val="8"/>
  </w:num>
  <w:num w:numId="15">
    <w:abstractNumId w:val="9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attachedTemplate r:id="rId1"/>
  <w:defaultTabStop w:val="720"/>
  <w:hyphenationZone w:val="425"/>
  <w:evenAndOddHeaders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1sbQ0NDM0MjAyNjRR0lEKTi0uzszPAykwqQUAYcFBSywAAAA="/>
  </w:docVars>
  <w:rsids>
    <w:rsidRoot w:val="00624404"/>
    <w:rsid w:val="000308CA"/>
    <w:rsid w:val="000576E5"/>
    <w:rsid w:val="00063895"/>
    <w:rsid w:val="000C0197"/>
    <w:rsid w:val="000D2211"/>
    <w:rsid w:val="00112347"/>
    <w:rsid w:val="001343F5"/>
    <w:rsid w:val="001553A4"/>
    <w:rsid w:val="00177932"/>
    <w:rsid w:val="001961AA"/>
    <w:rsid w:val="001B2C58"/>
    <w:rsid w:val="0021301A"/>
    <w:rsid w:val="00235FDE"/>
    <w:rsid w:val="0032085C"/>
    <w:rsid w:val="00344B58"/>
    <w:rsid w:val="00377865"/>
    <w:rsid w:val="004818BB"/>
    <w:rsid w:val="004E18BC"/>
    <w:rsid w:val="004F779A"/>
    <w:rsid w:val="005A379C"/>
    <w:rsid w:val="005C51D0"/>
    <w:rsid w:val="00624404"/>
    <w:rsid w:val="006345EB"/>
    <w:rsid w:val="0065176E"/>
    <w:rsid w:val="006867A3"/>
    <w:rsid w:val="006C10FB"/>
    <w:rsid w:val="006D222E"/>
    <w:rsid w:val="00732C5B"/>
    <w:rsid w:val="0078593E"/>
    <w:rsid w:val="00793B19"/>
    <w:rsid w:val="0083147A"/>
    <w:rsid w:val="008430AD"/>
    <w:rsid w:val="0085064F"/>
    <w:rsid w:val="00851554"/>
    <w:rsid w:val="00853511"/>
    <w:rsid w:val="00853E4E"/>
    <w:rsid w:val="00897781"/>
    <w:rsid w:val="008A0D26"/>
    <w:rsid w:val="0096636E"/>
    <w:rsid w:val="00987DE8"/>
    <w:rsid w:val="009A7C49"/>
    <w:rsid w:val="009C70C1"/>
    <w:rsid w:val="00A01EA6"/>
    <w:rsid w:val="00A70221"/>
    <w:rsid w:val="00A94D45"/>
    <w:rsid w:val="00B905C0"/>
    <w:rsid w:val="00C13AB5"/>
    <w:rsid w:val="00C678E9"/>
    <w:rsid w:val="00D0178F"/>
    <w:rsid w:val="00D062B2"/>
    <w:rsid w:val="00D47469"/>
    <w:rsid w:val="00D54823"/>
    <w:rsid w:val="00D9525E"/>
    <w:rsid w:val="00DF1277"/>
    <w:rsid w:val="00E06909"/>
    <w:rsid w:val="00EC0176"/>
    <w:rsid w:val="00ED648D"/>
    <w:rsid w:val="00EF1D15"/>
    <w:rsid w:val="00EF3AF9"/>
    <w:rsid w:val="00F3474E"/>
    <w:rsid w:val="00F6523F"/>
    <w:rsid w:val="00F734F9"/>
    <w:rsid w:val="00F778B2"/>
    <w:rsid w:val="00FD11C4"/>
    <w:rsid w:val="00FD69CE"/>
    <w:rsid w:val="00FD6A47"/>
    <w:rsid w:val="00FE7C8F"/>
    <w:rsid w:val="00FF51B6"/>
    <w:rsid w:val="00FF7691"/>
    <w:rsid w:val="00FF7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FFC725"/>
  <w15:docId w15:val="{D2A683F7-E17C-41EC-A048-8BB3AF85A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4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/>
    </w:pPr>
    <w:rPr>
      <w:rFonts w:cs="Times New Roman"/>
      <w:color w:val="000000" w:themeColor="text1"/>
      <w:szCs w:val="20"/>
    </w:rPr>
  </w:style>
  <w:style w:type="paragraph" w:styleId="Balk1">
    <w:name w:val="heading 1"/>
    <w:basedOn w:val="Normal"/>
    <w:next w:val="Normal"/>
    <w:link w:val="Balk1Char"/>
    <w:uiPriority w:val="9"/>
    <w:qFormat/>
    <w:pPr>
      <w:spacing w:before="300" w:after="40" w:line="240" w:lineRule="auto"/>
      <w:outlineLvl w:val="0"/>
    </w:pPr>
    <w:rPr>
      <w:rFonts w:asciiTheme="majorHAnsi" w:hAnsiTheme="majorHAnsi"/>
      <w:b/>
      <w:color w:val="9D3511" w:themeColor="accent1" w:themeShade="BF"/>
      <w:spacing w:val="20"/>
      <w:sz w:val="28"/>
      <w:szCs w:val="32"/>
    </w:rPr>
  </w:style>
  <w:style w:type="paragraph" w:styleId="Balk2">
    <w:name w:val="heading 2"/>
    <w:basedOn w:val="Normal"/>
    <w:next w:val="Normal"/>
    <w:link w:val="Balk2Char"/>
    <w:uiPriority w:val="9"/>
    <w:qFormat/>
    <w:pPr>
      <w:spacing w:before="240" w:after="40" w:line="240" w:lineRule="auto"/>
      <w:outlineLvl w:val="1"/>
    </w:pPr>
    <w:rPr>
      <w:rFonts w:asciiTheme="majorHAnsi" w:hAnsiTheme="majorHAnsi"/>
      <w:b/>
      <w:color w:val="9D3511" w:themeColor="accent1" w:themeShade="BF"/>
      <w:spacing w:val="20"/>
      <w:sz w:val="24"/>
      <w:szCs w:val="28"/>
    </w:rPr>
  </w:style>
  <w:style w:type="paragraph" w:styleId="Balk3">
    <w:name w:val="heading 3"/>
    <w:basedOn w:val="Normal"/>
    <w:next w:val="Normal"/>
    <w:link w:val="Balk3Char"/>
    <w:uiPriority w:val="9"/>
    <w:qFormat/>
    <w:pPr>
      <w:spacing w:before="200" w:after="40" w:line="240" w:lineRule="auto"/>
      <w:outlineLvl w:val="2"/>
    </w:pPr>
    <w:rPr>
      <w:rFonts w:asciiTheme="majorHAnsi" w:hAnsiTheme="majorHAnsi"/>
      <w:b/>
      <w:color w:val="D34817" w:themeColor="accent1"/>
      <w:spacing w:val="20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pPr>
      <w:spacing w:before="240" w:after="0"/>
      <w:outlineLvl w:val="3"/>
    </w:pPr>
    <w:rPr>
      <w:rFonts w:asciiTheme="majorHAnsi" w:hAnsiTheme="majorHAnsi"/>
      <w:b/>
      <w:color w:val="7B6A4D" w:themeColor="accent3" w:themeShade="BF"/>
      <w:spacing w:val="20"/>
      <w:sz w:val="24"/>
      <w:szCs w:val="22"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pPr>
      <w:spacing w:before="200" w:after="0"/>
      <w:outlineLvl w:val="4"/>
    </w:pPr>
    <w:rPr>
      <w:rFonts w:asciiTheme="majorHAnsi" w:hAnsiTheme="majorHAnsi"/>
      <w:b/>
      <w:i/>
      <w:color w:val="7B6A4D" w:themeColor="accent3" w:themeShade="BF"/>
      <w:spacing w:val="20"/>
      <w:szCs w:val="26"/>
    </w:rPr>
  </w:style>
  <w:style w:type="paragraph" w:styleId="Balk6">
    <w:name w:val="heading 6"/>
    <w:basedOn w:val="Normal"/>
    <w:next w:val="Normal"/>
    <w:link w:val="Balk6Char"/>
    <w:uiPriority w:val="9"/>
    <w:unhideWhenUsed/>
    <w:qFormat/>
    <w:pPr>
      <w:spacing w:before="200" w:after="0"/>
      <w:outlineLvl w:val="5"/>
    </w:pPr>
    <w:rPr>
      <w:rFonts w:asciiTheme="majorHAnsi" w:hAnsiTheme="majorHAnsi"/>
      <w:color w:val="524733" w:themeColor="accent3" w:themeShade="80"/>
      <w:spacing w:val="10"/>
      <w:sz w:val="24"/>
    </w:rPr>
  </w:style>
  <w:style w:type="paragraph" w:styleId="Balk7">
    <w:name w:val="heading 7"/>
    <w:basedOn w:val="Normal"/>
    <w:next w:val="Normal"/>
    <w:link w:val="Balk7Char"/>
    <w:uiPriority w:val="9"/>
    <w:unhideWhenUsed/>
    <w:qFormat/>
    <w:pPr>
      <w:spacing w:before="200" w:after="0"/>
      <w:outlineLvl w:val="6"/>
    </w:pPr>
    <w:rPr>
      <w:rFonts w:asciiTheme="majorHAnsi" w:hAnsiTheme="majorHAnsi"/>
      <w:i/>
      <w:color w:val="524733" w:themeColor="accent3" w:themeShade="80"/>
      <w:spacing w:val="10"/>
      <w:sz w:val="24"/>
    </w:rPr>
  </w:style>
  <w:style w:type="paragraph" w:styleId="Balk8">
    <w:name w:val="heading 8"/>
    <w:basedOn w:val="Normal"/>
    <w:next w:val="Normal"/>
    <w:link w:val="Balk8Char"/>
    <w:uiPriority w:val="9"/>
    <w:unhideWhenUsed/>
    <w:qFormat/>
    <w:pPr>
      <w:spacing w:before="200" w:after="0"/>
      <w:outlineLvl w:val="7"/>
    </w:pPr>
    <w:rPr>
      <w:rFonts w:asciiTheme="majorHAnsi" w:hAnsiTheme="majorHAnsi"/>
      <w:color w:val="D34817" w:themeColor="accent1"/>
      <w:spacing w:val="10"/>
    </w:rPr>
  </w:style>
  <w:style w:type="paragraph" w:styleId="Balk9">
    <w:name w:val="heading 9"/>
    <w:basedOn w:val="Normal"/>
    <w:next w:val="Normal"/>
    <w:link w:val="Balk9Char"/>
    <w:uiPriority w:val="9"/>
    <w:unhideWhenUsed/>
    <w:qFormat/>
    <w:pPr>
      <w:spacing w:before="200" w:after="0"/>
      <w:outlineLvl w:val="8"/>
    </w:pPr>
    <w:rPr>
      <w:rFonts w:asciiTheme="majorHAnsi" w:hAnsiTheme="majorHAnsi"/>
      <w:i/>
      <w:color w:val="D34817" w:themeColor="accent1"/>
      <w:spacing w:val="1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Pr>
      <w:rFonts w:asciiTheme="majorHAnsi" w:hAnsiTheme="majorHAnsi" w:cs="Times New Roman"/>
      <w:b/>
      <w:color w:val="9D3511" w:themeColor="accent1" w:themeShade="BF"/>
      <w:spacing w:val="20"/>
      <w:sz w:val="28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Pr>
      <w:rFonts w:asciiTheme="majorHAnsi" w:hAnsiTheme="majorHAnsi" w:cs="Times New Roman"/>
      <w:b/>
      <w:color w:val="9D3511" w:themeColor="accent1" w:themeShade="BF"/>
      <w:spacing w:val="20"/>
      <w:sz w:val="24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rPr>
      <w:rFonts w:asciiTheme="majorHAnsi" w:hAnsiTheme="majorHAnsi" w:cs="Times New Roman"/>
      <w:b/>
      <w:color w:val="D34817" w:themeColor="accent1"/>
      <w:spacing w:val="20"/>
      <w:sz w:val="24"/>
      <w:szCs w:val="24"/>
    </w:rPr>
  </w:style>
  <w:style w:type="paragraph" w:styleId="KonuBal">
    <w:name w:val="Title"/>
    <w:basedOn w:val="Normal"/>
    <w:link w:val="KonuBalChar"/>
    <w:uiPriority w:val="10"/>
    <w:qFormat/>
    <w:pPr>
      <w:pBdr>
        <w:bottom w:val="single" w:sz="8" w:space="4" w:color="D34817" w:themeColor="accent1"/>
      </w:pBdr>
      <w:spacing w:line="240" w:lineRule="auto"/>
      <w:contextualSpacing/>
      <w:jc w:val="center"/>
    </w:pPr>
    <w:rPr>
      <w:rFonts w:asciiTheme="majorHAnsi" w:hAnsiTheme="majorHAnsi"/>
      <w:b/>
      <w:smallCaps/>
      <w:color w:val="D34817" w:themeColor="accent1"/>
      <w:sz w:val="48"/>
      <w:szCs w:val="48"/>
    </w:rPr>
  </w:style>
  <w:style w:type="character" w:customStyle="1" w:styleId="KonuBalChar">
    <w:name w:val="Konu Başlığı Char"/>
    <w:basedOn w:val="VarsaylanParagrafYazTipi"/>
    <w:link w:val="KonuBal"/>
    <w:uiPriority w:val="10"/>
    <w:rPr>
      <w:rFonts w:asciiTheme="majorHAnsi" w:hAnsiTheme="majorHAnsi" w:cs="Times New Roman"/>
      <w:b/>
      <w:smallCaps/>
      <w:color w:val="D34817" w:themeColor="accent1"/>
      <w:sz w:val="48"/>
      <w:szCs w:val="48"/>
    </w:rPr>
  </w:style>
  <w:style w:type="paragraph" w:styleId="Altyaz">
    <w:name w:val="Subtitle"/>
    <w:basedOn w:val="Normal"/>
    <w:link w:val="AltyazChar"/>
    <w:uiPriority w:val="11"/>
    <w:qFormat/>
    <w:pPr>
      <w:spacing w:after="480" w:line="240" w:lineRule="auto"/>
      <w:jc w:val="center"/>
    </w:pPr>
    <w:rPr>
      <w:rFonts w:asciiTheme="majorHAnsi" w:hAnsiTheme="majorHAnsi" w:cstheme="minorHAnsi"/>
      <w:color w:val="000000"/>
      <w:sz w:val="28"/>
      <w:szCs w:val="24"/>
    </w:rPr>
  </w:style>
  <w:style w:type="character" w:customStyle="1" w:styleId="AltyazChar">
    <w:name w:val="Altyazı Char"/>
    <w:basedOn w:val="VarsaylanParagrafYazTipi"/>
    <w:link w:val="Altyaz"/>
    <w:uiPriority w:val="11"/>
    <w:rPr>
      <w:rFonts w:asciiTheme="majorHAnsi" w:hAnsiTheme="majorHAnsi" w:cstheme="minorHAnsi"/>
      <w:sz w:val="28"/>
      <w:szCs w:val="24"/>
    </w:rPr>
  </w:style>
  <w:style w:type="paragraph" w:styleId="AltBilgi">
    <w:name w:val="footer"/>
    <w:basedOn w:val="Normal"/>
    <w:link w:val="AltBilgi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AltBilgiChar">
    <w:name w:val="Alt Bilgi Char"/>
    <w:basedOn w:val="VarsaylanParagrafYazTipi"/>
    <w:link w:val="AltBilgi"/>
    <w:uiPriority w:val="99"/>
    <w:rPr>
      <w:rFonts w:cs="Times New Roman"/>
      <w:color w:val="000000" w:themeColor="text1"/>
      <w:szCs w:val="20"/>
    </w:rPr>
  </w:style>
  <w:style w:type="paragraph" w:styleId="ResimYazs">
    <w:name w:val="caption"/>
    <w:basedOn w:val="Normal"/>
    <w:next w:val="Normal"/>
    <w:uiPriority w:val="35"/>
    <w:unhideWhenUsed/>
    <w:qFormat/>
    <w:pPr>
      <w:spacing w:after="0" w:line="240" w:lineRule="auto"/>
    </w:pPr>
    <w:rPr>
      <w:bCs/>
      <w:smallCaps/>
      <w:color w:val="732117" w:themeColor="accent2" w:themeShade="BF"/>
      <w:spacing w:val="10"/>
      <w:sz w:val="18"/>
      <w:szCs w:val="18"/>
    </w:rPr>
  </w:style>
  <w:style w:type="paragraph" w:styleId="BalonMetni">
    <w:name w:val="Balloon Text"/>
    <w:basedOn w:val="Normal"/>
    <w:link w:val="BalonMetni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Pr>
      <w:rFonts w:ascii="Tahoma" w:hAnsi="Tahoma" w:cs="Tahoma"/>
      <w:color w:val="000000" w:themeColor="text1"/>
      <w:sz w:val="16"/>
      <w:szCs w:val="16"/>
    </w:rPr>
  </w:style>
  <w:style w:type="paragraph" w:styleId="bekMetni">
    <w:name w:val="Block Text"/>
    <w:aliases w:val="Block Quote"/>
    <w:uiPriority w:val="40"/>
    <w:pPr>
      <w:pBdr>
        <w:top w:val="single" w:sz="2" w:space="10" w:color="EE8C69" w:themeColor="accent1" w:themeTint="99"/>
        <w:bottom w:val="single" w:sz="24" w:space="10" w:color="EE8C69" w:themeColor="accent1" w:themeTint="99"/>
      </w:pBdr>
      <w:spacing w:after="280" w:line="240" w:lineRule="auto"/>
      <w:ind w:left="1440" w:right="1440"/>
      <w:jc w:val="both"/>
    </w:pPr>
    <w:rPr>
      <w:rFonts w:eastAsia="Times New Roman" w:cs="Times New Roman"/>
      <w:color w:val="808080" w:themeColor="background1" w:themeShade="80"/>
      <w:sz w:val="28"/>
      <w:szCs w:val="28"/>
      <w:lang w:eastAsia="ko-KR" w:bidi="hi-IN"/>
    </w:rPr>
  </w:style>
  <w:style w:type="character" w:styleId="KitapBal">
    <w:name w:val="Book Title"/>
    <w:basedOn w:val="VarsaylanParagrafYazTipi"/>
    <w:uiPriority w:val="33"/>
    <w:qFormat/>
    <w:rPr>
      <w:rFonts w:asciiTheme="majorHAnsi" w:hAnsiTheme="majorHAnsi" w:cs="Times New Roman"/>
      <w:i/>
      <w:color w:val="855D5D" w:themeColor="accent6"/>
      <w:sz w:val="20"/>
      <w:szCs w:val="20"/>
    </w:rPr>
  </w:style>
  <w:style w:type="character" w:styleId="Vurgu">
    <w:name w:val="Emphasis"/>
    <w:uiPriority w:val="20"/>
    <w:qFormat/>
    <w:rPr>
      <w:b/>
      <w:i/>
      <w:color w:val="404040" w:themeColor="text1" w:themeTint="BF"/>
      <w:spacing w:val="2"/>
      <w:w w:val="100"/>
    </w:rPr>
  </w:style>
  <w:style w:type="paragraph" w:styleId="stBilgi">
    <w:name w:val="header"/>
    <w:basedOn w:val="Normal"/>
    <w:link w:val="stBilgi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stBilgiChar">
    <w:name w:val="Üst Bilgi Char"/>
    <w:basedOn w:val="VarsaylanParagrafYazTipi"/>
    <w:link w:val="stBilgi"/>
    <w:uiPriority w:val="99"/>
    <w:rPr>
      <w:rFonts w:cs="Times New Roman"/>
      <w:color w:val="000000" w:themeColor="text1"/>
      <w:szCs w:val="20"/>
    </w:rPr>
  </w:style>
  <w:style w:type="character" w:customStyle="1" w:styleId="Balk4Char">
    <w:name w:val="Başlık 4 Char"/>
    <w:basedOn w:val="VarsaylanParagrafYazTipi"/>
    <w:link w:val="Balk4"/>
    <w:uiPriority w:val="9"/>
    <w:rPr>
      <w:rFonts w:asciiTheme="majorHAnsi" w:hAnsiTheme="majorHAnsi" w:cs="Times New Roman"/>
      <w:b/>
      <w:color w:val="7B6A4D" w:themeColor="accent3" w:themeShade="BF"/>
      <w:spacing w:val="20"/>
      <w:sz w:val="24"/>
    </w:rPr>
  </w:style>
  <w:style w:type="character" w:customStyle="1" w:styleId="Balk5Char">
    <w:name w:val="Başlık 5 Char"/>
    <w:basedOn w:val="VarsaylanParagrafYazTipi"/>
    <w:link w:val="Balk5"/>
    <w:uiPriority w:val="9"/>
    <w:rPr>
      <w:rFonts w:asciiTheme="majorHAnsi" w:hAnsiTheme="majorHAnsi" w:cs="Times New Roman"/>
      <w:b/>
      <w:i/>
      <w:color w:val="7B6A4D" w:themeColor="accent3" w:themeShade="BF"/>
      <w:spacing w:val="20"/>
      <w:szCs w:val="26"/>
    </w:rPr>
  </w:style>
  <w:style w:type="character" w:customStyle="1" w:styleId="Balk6Char">
    <w:name w:val="Başlık 6 Char"/>
    <w:basedOn w:val="VarsaylanParagrafYazTipi"/>
    <w:link w:val="Balk6"/>
    <w:uiPriority w:val="9"/>
    <w:rPr>
      <w:rFonts w:asciiTheme="majorHAnsi" w:hAnsiTheme="majorHAnsi" w:cs="Times New Roman"/>
      <w:color w:val="524733" w:themeColor="accent3" w:themeShade="80"/>
      <w:spacing w:val="10"/>
      <w:sz w:val="24"/>
      <w:szCs w:val="20"/>
    </w:rPr>
  </w:style>
  <w:style w:type="character" w:customStyle="1" w:styleId="Balk7Char">
    <w:name w:val="Başlık 7 Char"/>
    <w:basedOn w:val="VarsaylanParagrafYazTipi"/>
    <w:link w:val="Balk7"/>
    <w:uiPriority w:val="9"/>
    <w:rPr>
      <w:rFonts w:asciiTheme="majorHAnsi" w:hAnsiTheme="majorHAnsi" w:cs="Times New Roman"/>
      <w:i/>
      <w:color w:val="524733" w:themeColor="accent3" w:themeShade="80"/>
      <w:spacing w:val="10"/>
      <w:sz w:val="24"/>
      <w:szCs w:val="20"/>
    </w:rPr>
  </w:style>
  <w:style w:type="character" w:customStyle="1" w:styleId="Balk8Char">
    <w:name w:val="Başlık 8 Char"/>
    <w:basedOn w:val="VarsaylanParagrafYazTipi"/>
    <w:link w:val="Balk8"/>
    <w:uiPriority w:val="9"/>
    <w:rPr>
      <w:rFonts w:asciiTheme="majorHAnsi" w:hAnsiTheme="majorHAnsi" w:cs="Times New Roman"/>
      <w:color w:val="D34817" w:themeColor="accent1"/>
      <w:spacing w:val="10"/>
      <w:szCs w:val="20"/>
    </w:rPr>
  </w:style>
  <w:style w:type="character" w:customStyle="1" w:styleId="Balk9Char">
    <w:name w:val="Başlık 9 Char"/>
    <w:basedOn w:val="VarsaylanParagrafYazTipi"/>
    <w:link w:val="Balk9"/>
    <w:uiPriority w:val="9"/>
    <w:rPr>
      <w:rFonts w:asciiTheme="majorHAnsi" w:hAnsiTheme="majorHAnsi" w:cs="Times New Roman"/>
      <w:i/>
      <w:color w:val="D34817" w:themeColor="accent1"/>
      <w:spacing w:val="10"/>
      <w:szCs w:val="20"/>
    </w:rPr>
  </w:style>
  <w:style w:type="character" w:styleId="GlVurgulama">
    <w:name w:val="Intense Emphasis"/>
    <w:basedOn w:val="VarsaylanParagrafYazTipi"/>
    <w:uiPriority w:val="21"/>
    <w:qFormat/>
    <w:rPr>
      <w:rFonts w:asciiTheme="minorHAnsi" w:hAnsiTheme="minorHAnsi" w:cs="Times New Roman"/>
      <w:b/>
      <w:i/>
      <w:smallCaps/>
      <w:color w:val="9B2D1F" w:themeColor="accent2"/>
      <w:spacing w:val="2"/>
      <w:w w:val="100"/>
      <w:sz w:val="20"/>
      <w:szCs w:val="20"/>
    </w:rPr>
  </w:style>
  <w:style w:type="paragraph" w:styleId="GlAlnt">
    <w:name w:val="Intense Quote"/>
    <w:basedOn w:val="Normal"/>
    <w:qFormat/>
    <w:pPr>
      <w:pBdr>
        <w:top w:val="single" w:sz="36" w:space="10" w:color="EE8C69" w:themeColor="accent1" w:themeTint="99"/>
        <w:left w:val="single" w:sz="24" w:space="10" w:color="D34817" w:themeColor="accent1"/>
        <w:bottom w:val="single" w:sz="36" w:space="10" w:color="A28E6A" w:themeColor="accent3"/>
        <w:right w:val="single" w:sz="24" w:space="10" w:color="D34817" w:themeColor="accent1"/>
      </w:pBdr>
      <w:shd w:val="clear" w:color="auto" w:fill="D34817" w:themeFill="accent1"/>
      <w:ind w:left="1440" w:right="1440"/>
      <w:jc w:val="center"/>
    </w:pPr>
    <w:rPr>
      <w:rFonts w:asciiTheme="majorHAnsi" w:hAnsiTheme="majorHAnsi"/>
      <w:i/>
      <w:color w:val="FFFFFF" w:themeColor="background1"/>
      <w:sz w:val="32"/>
    </w:rPr>
  </w:style>
  <w:style w:type="character" w:styleId="GlBavuru">
    <w:name w:val="Intense Reference"/>
    <w:basedOn w:val="VarsaylanParagrafYazTipi"/>
    <w:uiPriority w:val="32"/>
    <w:qFormat/>
    <w:rPr>
      <w:rFonts w:cs="Times New Roman"/>
      <w:b/>
      <w:color w:val="D34817" w:themeColor="accent1"/>
      <w:sz w:val="22"/>
      <w:szCs w:val="20"/>
      <w:u w:val="single"/>
    </w:rPr>
  </w:style>
  <w:style w:type="paragraph" w:styleId="ListeMaddemi">
    <w:name w:val="List Bullet"/>
    <w:basedOn w:val="Normal"/>
    <w:uiPriority w:val="36"/>
    <w:unhideWhenUsed/>
    <w:qFormat/>
    <w:pPr>
      <w:numPr>
        <w:numId w:val="2"/>
      </w:numPr>
      <w:spacing w:after="0"/>
      <w:contextualSpacing/>
    </w:pPr>
  </w:style>
  <w:style w:type="paragraph" w:styleId="ListeMaddemi2">
    <w:name w:val="List Bullet 2"/>
    <w:basedOn w:val="Normal"/>
    <w:uiPriority w:val="36"/>
    <w:unhideWhenUsed/>
    <w:qFormat/>
    <w:pPr>
      <w:numPr>
        <w:numId w:val="4"/>
      </w:numPr>
      <w:spacing w:after="0"/>
    </w:pPr>
  </w:style>
  <w:style w:type="paragraph" w:styleId="ListeMaddemi3">
    <w:name w:val="List Bullet 3"/>
    <w:basedOn w:val="Normal"/>
    <w:uiPriority w:val="36"/>
    <w:unhideWhenUsed/>
    <w:qFormat/>
    <w:pPr>
      <w:numPr>
        <w:numId w:val="6"/>
      </w:numPr>
      <w:spacing w:after="0"/>
    </w:pPr>
  </w:style>
  <w:style w:type="paragraph" w:styleId="ListeMaddemi4">
    <w:name w:val="List Bullet 4"/>
    <w:basedOn w:val="Normal"/>
    <w:uiPriority w:val="36"/>
    <w:unhideWhenUsed/>
    <w:qFormat/>
    <w:pPr>
      <w:numPr>
        <w:numId w:val="8"/>
      </w:numPr>
      <w:spacing w:after="0"/>
    </w:pPr>
  </w:style>
  <w:style w:type="paragraph" w:styleId="ListeMaddemi5">
    <w:name w:val="List Bullet 5"/>
    <w:basedOn w:val="Normal"/>
    <w:uiPriority w:val="36"/>
    <w:unhideWhenUsed/>
    <w:qFormat/>
    <w:pPr>
      <w:numPr>
        <w:numId w:val="10"/>
      </w:numPr>
      <w:spacing w:after="0"/>
    </w:pPr>
  </w:style>
  <w:style w:type="paragraph" w:styleId="AralkYok">
    <w:name w:val="No Spacing"/>
    <w:basedOn w:val="Normal"/>
    <w:uiPriority w:val="1"/>
    <w:qFormat/>
    <w:pPr>
      <w:spacing w:after="0" w:line="240" w:lineRule="auto"/>
    </w:pPr>
  </w:style>
  <w:style w:type="character" w:styleId="YerTutucuMetni">
    <w:name w:val="Placeholder Text"/>
    <w:basedOn w:val="VarsaylanParagrafYazTipi"/>
    <w:uiPriority w:val="99"/>
    <w:semiHidden/>
    <w:rPr>
      <w:color w:val="808080"/>
    </w:rPr>
  </w:style>
  <w:style w:type="paragraph" w:styleId="Alnt">
    <w:name w:val="Quote"/>
    <w:basedOn w:val="Normal"/>
    <w:link w:val="AlntChar"/>
    <w:uiPriority w:val="29"/>
    <w:qFormat/>
    <w:rPr>
      <w:i/>
      <w:color w:val="808080" w:themeColor="background1" w:themeShade="80"/>
      <w:sz w:val="24"/>
    </w:rPr>
  </w:style>
  <w:style w:type="character" w:customStyle="1" w:styleId="AlntChar">
    <w:name w:val="Alıntı Char"/>
    <w:basedOn w:val="VarsaylanParagrafYazTipi"/>
    <w:link w:val="Alnt"/>
    <w:uiPriority w:val="29"/>
    <w:rPr>
      <w:rFonts w:cs="Times New Roman"/>
      <w:i/>
      <w:color w:val="808080" w:themeColor="background1" w:themeShade="80"/>
      <w:sz w:val="24"/>
      <w:szCs w:val="20"/>
    </w:rPr>
  </w:style>
  <w:style w:type="character" w:styleId="Gl">
    <w:name w:val="Strong"/>
    <w:uiPriority w:val="22"/>
    <w:qFormat/>
    <w:rPr>
      <w:rFonts w:asciiTheme="minorHAnsi" w:hAnsiTheme="minorHAnsi"/>
      <w:b/>
      <w:color w:val="9B2D1F" w:themeColor="accent2"/>
    </w:rPr>
  </w:style>
  <w:style w:type="character" w:styleId="HafifVurgulama">
    <w:name w:val="Subtle Emphasis"/>
    <w:basedOn w:val="VarsaylanParagrafYazTipi"/>
    <w:uiPriority w:val="19"/>
    <w:qFormat/>
    <w:rPr>
      <w:rFonts w:asciiTheme="minorHAnsi" w:hAnsiTheme="minorHAnsi" w:cs="Times New Roman"/>
      <w:i/>
      <w:color w:val="737373" w:themeColor="text1" w:themeTint="8C"/>
      <w:spacing w:val="2"/>
      <w:w w:val="100"/>
      <w:kern w:val="0"/>
      <w:sz w:val="22"/>
      <w:szCs w:val="24"/>
    </w:rPr>
  </w:style>
  <w:style w:type="character" w:styleId="HafifBavuru">
    <w:name w:val="Subtle Reference"/>
    <w:basedOn w:val="VarsaylanParagrafYazTipi"/>
    <w:uiPriority w:val="31"/>
    <w:qFormat/>
    <w:rPr>
      <w:rFonts w:cs="Times New Roman"/>
      <w:color w:val="737373" w:themeColor="text1" w:themeTint="8C"/>
      <w:sz w:val="22"/>
      <w:szCs w:val="20"/>
      <w:u w:val="single"/>
    </w:rPr>
  </w:style>
  <w:style w:type="table" w:styleId="TabloKlavuzu">
    <w:name w:val="Table Grid"/>
    <w:basedOn w:val="NormalTablo"/>
    <w:uiPriority w:val="1"/>
    <w:pPr>
      <w:spacing w:after="0" w:line="240" w:lineRule="auto"/>
    </w:pPr>
    <w:rPr>
      <w:rFonts w:cs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1">
    <w:name w:val="toc 1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</w:pPr>
    <w:rPr>
      <w:smallCaps/>
      <w:noProof/>
      <w:color w:val="9B2D1F" w:themeColor="accent2"/>
    </w:rPr>
  </w:style>
  <w:style w:type="paragraph" w:styleId="T2">
    <w:name w:val="toc 2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216"/>
    </w:pPr>
    <w:rPr>
      <w:smallCaps/>
      <w:noProof/>
    </w:rPr>
  </w:style>
  <w:style w:type="paragraph" w:styleId="T3">
    <w:name w:val="toc 3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446"/>
    </w:pPr>
    <w:rPr>
      <w:smallCaps/>
      <w:noProof/>
    </w:rPr>
  </w:style>
  <w:style w:type="paragraph" w:styleId="T4">
    <w:name w:val="toc 4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662"/>
    </w:pPr>
    <w:rPr>
      <w:smallCaps/>
      <w:noProof/>
    </w:rPr>
  </w:style>
  <w:style w:type="paragraph" w:styleId="T5">
    <w:name w:val="toc 5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878"/>
    </w:pPr>
    <w:rPr>
      <w:smallCaps/>
      <w:noProof/>
    </w:rPr>
  </w:style>
  <w:style w:type="paragraph" w:styleId="T6">
    <w:name w:val="toc 6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094"/>
    </w:pPr>
    <w:rPr>
      <w:smallCaps/>
      <w:noProof/>
    </w:rPr>
  </w:style>
  <w:style w:type="paragraph" w:styleId="T7">
    <w:name w:val="toc 7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325"/>
    </w:pPr>
    <w:rPr>
      <w:smallCaps/>
      <w:noProof/>
    </w:rPr>
  </w:style>
  <w:style w:type="paragraph" w:styleId="T8">
    <w:name w:val="toc 8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540"/>
    </w:pPr>
    <w:rPr>
      <w:smallCaps/>
      <w:noProof/>
    </w:rPr>
  </w:style>
  <w:style w:type="paragraph" w:styleId="T9">
    <w:name w:val="toc 9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760"/>
    </w:pPr>
    <w:rPr>
      <w:smallCaps/>
      <w:noProof/>
    </w:rPr>
  </w:style>
  <w:style w:type="paragraph" w:styleId="ListeParagraf">
    <w:name w:val="List Paragraph"/>
    <w:basedOn w:val="Normal"/>
    <w:uiPriority w:val="34"/>
    <w:qFormat/>
    <w:rsid w:val="008314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AppData\Roaming\Microsoft\Templates\Equity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C4B29FCD5B64AF887FA8005E43286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69336-729B-4089-9365-C3C7127287BC}"/>
      </w:docPartPr>
      <w:docPartBody>
        <w:p w:rsidR="00E628AC" w:rsidRDefault="00973C4B">
          <w:pPr>
            <w:pStyle w:val="CC4B29FCD5B64AF887FA8005E4328644"/>
          </w:pPr>
          <w:r>
            <w:t>[Type the document title]</w:t>
          </w:r>
        </w:p>
      </w:docPartBody>
    </w:docPart>
    <w:docPart>
      <w:docPartPr>
        <w:name w:val="D6FB44D725A840F3B69459D8F9B796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8BAA76-69E1-48D3-BE9C-D916A40B8FA2}"/>
      </w:docPartPr>
      <w:docPartBody>
        <w:p w:rsidR="00E628AC" w:rsidRDefault="00973C4B">
          <w:pPr>
            <w:pStyle w:val="D6FB44D725A840F3B69459D8F9B79626"/>
          </w:pPr>
          <w:r>
            <w:t>[Type the document subtitle]</w:t>
          </w:r>
        </w:p>
      </w:docPartBody>
    </w:docPart>
    <w:docPart>
      <w:docPartPr>
        <w:name w:val="9805BF7F923B4D15B39825B1C3ABF2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838E7A-6CC0-49C9-A7D4-AB1651B8420D}"/>
      </w:docPartPr>
      <w:docPartBody>
        <w:p w:rsidR="00E628AC" w:rsidRDefault="000F609F" w:rsidP="000F609F">
          <w:pPr>
            <w:pStyle w:val="9805BF7F923B4D15B39825B1C3ABF216"/>
          </w:pPr>
          <w:r>
            <w:t>[Type the document title]</w:t>
          </w:r>
        </w:p>
      </w:docPartBody>
    </w:docPart>
    <w:docPart>
      <w:docPartPr>
        <w:name w:val="D209A79F38E2439BAE1723AA4A272F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AB86C5-51C3-4C7B-A4B6-38AC5DEC5B47}"/>
      </w:docPartPr>
      <w:docPartBody>
        <w:p w:rsidR="00E628AC" w:rsidRDefault="000F609F" w:rsidP="000F609F">
          <w:pPr>
            <w:pStyle w:val="D209A79F38E2439BAE1723AA4A272F75"/>
          </w:pPr>
          <w:r>
            <w:t>[Type the document subtitle]</w:t>
          </w:r>
        </w:p>
      </w:docPartBody>
    </w:docPart>
    <w:docPart>
      <w:docPartPr>
        <w:name w:val="EDC555B7B3374A30BEF1DFA016728B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6AB7C-8CAB-4A27-B824-29C566E4760A}"/>
      </w:docPartPr>
      <w:docPartBody>
        <w:p w:rsidR="00E628AC" w:rsidRDefault="000F609F" w:rsidP="000F609F">
          <w:pPr>
            <w:pStyle w:val="EDC555B7B3374A30BEF1DFA016728B2E"/>
          </w:pPr>
          <w:r>
            <w:t>[Type the document title]</w:t>
          </w:r>
        </w:p>
      </w:docPartBody>
    </w:docPart>
    <w:docPart>
      <w:docPartPr>
        <w:name w:val="9A1E13D4369246A8A704E89B2715E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5C566-DB99-4914-A1FB-9FF853A152E4}"/>
      </w:docPartPr>
      <w:docPartBody>
        <w:p w:rsidR="00E628AC" w:rsidRDefault="000F609F" w:rsidP="000F609F">
          <w:pPr>
            <w:pStyle w:val="9A1E13D4369246A8A704E89B2715E43E"/>
          </w:pPr>
          <w:r>
            <w:t>[Type the document subtitle]</w:t>
          </w:r>
        </w:p>
      </w:docPartBody>
    </w:docPart>
    <w:docPart>
      <w:docPartPr>
        <w:name w:val="D95FD610645F45CE9EC4A32278E54C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C86029-54F2-4EBA-8140-A6DDBC5D6E39}"/>
      </w:docPartPr>
      <w:docPartBody>
        <w:p w:rsidR="00E628AC" w:rsidRDefault="000F609F" w:rsidP="000F609F">
          <w:pPr>
            <w:pStyle w:val="D95FD610645F45CE9EC4A32278E54C0C"/>
          </w:pPr>
          <w:r>
            <w:t>[Type the document title]</w:t>
          </w:r>
        </w:p>
      </w:docPartBody>
    </w:docPart>
    <w:docPart>
      <w:docPartPr>
        <w:name w:val="C694D9C127C3440B893929B6891C2C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1A472E-31C7-437E-9674-C9ED13759834}"/>
      </w:docPartPr>
      <w:docPartBody>
        <w:p w:rsidR="00E628AC" w:rsidRDefault="000F609F" w:rsidP="000F609F">
          <w:pPr>
            <w:pStyle w:val="C694D9C127C3440B893929B6891C2CEE"/>
          </w:pPr>
          <w:r>
            <w:t>[Type the document subtitle]</w:t>
          </w:r>
        </w:p>
      </w:docPartBody>
    </w:docPart>
    <w:docPart>
      <w:docPartPr>
        <w:name w:val="2A0FE53D07EC4439BD9EDDAA640204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A35AA1-CEEE-49C8-B13D-226084ABB846}"/>
      </w:docPartPr>
      <w:docPartBody>
        <w:p w:rsidR="00E628AC" w:rsidRDefault="000F609F" w:rsidP="000F609F">
          <w:pPr>
            <w:pStyle w:val="2A0FE53D07EC4439BD9EDDAA64020482"/>
          </w:pPr>
          <w:r>
            <w:t>[Type the document title]</w:t>
          </w:r>
        </w:p>
      </w:docPartBody>
    </w:docPart>
    <w:docPart>
      <w:docPartPr>
        <w:name w:val="036D5CEF1BAC48BA9F31608E2D46E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61A6F-979F-419C-B0F3-E582E771AC15}"/>
      </w:docPartPr>
      <w:docPartBody>
        <w:p w:rsidR="00E628AC" w:rsidRDefault="000F609F" w:rsidP="000F609F">
          <w:pPr>
            <w:pStyle w:val="036D5CEF1BAC48BA9F31608E2D46EAD3"/>
          </w:pPr>
          <w:r>
            <w:t>[Type the 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Franklin Gothic Book">
    <w:panose1 w:val="020B0503020102020204"/>
    <w:charset w:val="A2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GｺﾞｼｯｸM">
    <w:panose1 w:val="00000000000000000000"/>
    <w:charset w:val="00"/>
    <w:family w:val="roman"/>
    <w:notTrueType/>
    <w:pitch w:val="default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HG創英ﾌﾟﾚｾﾞﾝｽEB">
    <w:panose1 w:val="00000000000000000000"/>
    <w:charset w:val="00"/>
    <w:family w:val="roman"/>
    <w:notTrueType/>
    <w:pitch w:val="default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F609F"/>
    <w:rsid w:val="000F609F"/>
    <w:rsid w:val="001E4AD1"/>
    <w:rsid w:val="0026196B"/>
    <w:rsid w:val="004F416E"/>
    <w:rsid w:val="00533D99"/>
    <w:rsid w:val="006717BE"/>
    <w:rsid w:val="006C4D09"/>
    <w:rsid w:val="00732441"/>
    <w:rsid w:val="00973C4B"/>
    <w:rsid w:val="00AD6182"/>
    <w:rsid w:val="00DA065D"/>
    <w:rsid w:val="00E62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pPr>
      <w:spacing w:before="300" w:after="40" w:line="240" w:lineRule="auto"/>
      <w:outlineLvl w:val="0"/>
    </w:pPr>
    <w:rPr>
      <w:rFonts w:asciiTheme="majorHAnsi" w:eastAsiaTheme="minorHAnsi" w:hAnsiTheme="majorHAnsi" w:cs="Times New Roman"/>
      <w:b/>
      <w:color w:val="2E74B5" w:themeColor="accent1" w:themeShade="BF"/>
      <w:spacing w:val="20"/>
      <w:sz w:val="28"/>
      <w:szCs w:val="32"/>
      <w:lang w:val="en-US" w:eastAsia="ja-JP"/>
    </w:rPr>
  </w:style>
  <w:style w:type="paragraph" w:styleId="Balk2">
    <w:name w:val="heading 2"/>
    <w:basedOn w:val="Normal"/>
    <w:next w:val="Normal"/>
    <w:link w:val="Balk2Char"/>
    <w:uiPriority w:val="9"/>
    <w:qFormat/>
    <w:pPr>
      <w:spacing w:before="240" w:after="40" w:line="240" w:lineRule="auto"/>
      <w:outlineLvl w:val="1"/>
    </w:pPr>
    <w:rPr>
      <w:rFonts w:asciiTheme="majorHAnsi" w:eastAsiaTheme="minorHAnsi" w:hAnsiTheme="majorHAnsi" w:cs="Times New Roman"/>
      <w:b/>
      <w:color w:val="2E74B5" w:themeColor="accent1" w:themeShade="BF"/>
      <w:spacing w:val="20"/>
      <w:sz w:val="24"/>
      <w:szCs w:val="28"/>
      <w:lang w:val="en-US" w:eastAsia="en-US"/>
    </w:rPr>
  </w:style>
  <w:style w:type="paragraph" w:styleId="Balk3">
    <w:name w:val="heading 3"/>
    <w:basedOn w:val="Normal"/>
    <w:next w:val="Normal"/>
    <w:link w:val="Balk3Char"/>
    <w:uiPriority w:val="9"/>
    <w:qFormat/>
    <w:pPr>
      <w:spacing w:before="200" w:after="40" w:line="240" w:lineRule="auto"/>
      <w:outlineLvl w:val="2"/>
    </w:pPr>
    <w:rPr>
      <w:rFonts w:asciiTheme="majorHAnsi" w:eastAsiaTheme="minorHAnsi" w:hAnsiTheme="majorHAnsi" w:cs="Times New Roman"/>
      <w:b/>
      <w:color w:val="5B9BD5" w:themeColor="accent1"/>
      <w:spacing w:val="20"/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CC4B29FCD5B64AF887FA8005E4328644">
    <w:name w:val="CC4B29FCD5B64AF887FA8005E4328644"/>
  </w:style>
  <w:style w:type="paragraph" w:customStyle="1" w:styleId="D6FB44D725A840F3B69459D8F9B79626">
    <w:name w:val="D6FB44D725A840F3B69459D8F9B79626"/>
  </w:style>
  <w:style w:type="character" w:customStyle="1" w:styleId="Balk1Char">
    <w:name w:val="Başlık 1 Char"/>
    <w:basedOn w:val="VarsaylanParagrafYazTipi"/>
    <w:link w:val="Balk1"/>
    <w:uiPriority w:val="9"/>
    <w:rPr>
      <w:rFonts w:asciiTheme="majorHAnsi" w:eastAsiaTheme="minorHAnsi" w:hAnsiTheme="majorHAnsi" w:cs="Times New Roman"/>
      <w:b/>
      <w:color w:val="2E74B5" w:themeColor="accent1" w:themeShade="BF"/>
      <w:spacing w:val="20"/>
      <w:sz w:val="28"/>
      <w:szCs w:val="32"/>
      <w:lang w:val="en-US" w:eastAsia="ja-JP"/>
    </w:rPr>
  </w:style>
  <w:style w:type="character" w:customStyle="1" w:styleId="Balk2Char">
    <w:name w:val="Başlık 2 Char"/>
    <w:basedOn w:val="VarsaylanParagrafYazTipi"/>
    <w:link w:val="Balk2"/>
    <w:uiPriority w:val="9"/>
    <w:rPr>
      <w:rFonts w:asciiTheme="majorHAnsi" w:eastAsiaTheme="minorHAnsi" w:hAnsiTheme="majorHAnsi" w:cs="Times New Roman"/>
      <w:b/>
      <w:color w:val="2E74B5" w:themeColor="accent1" w:themeShade="BF"/>
      <w:spacing w:val="20"/>
      <w:sz w:val="24"/>
      <w:szCs w:val="28"/>
      <w:lang w:val="en-US" w:eastAsia="en-US"/>
    </w:rPr>
  </w:style>
  <w:style w:type="character" w:customStyle="1" w:styleId="Balk3Char">
    <w:name w:val="Başlık 3 Char"/>
    <w:basedOn w:val="VarsaylanParagrafYazTipi"/>
    <w:link w:val="Balk3"/>
    <w:uiPriority w:val="9"/>
    <w:rPr>
      <w:rFonts w:asciiTheme="majorHAnsi" w:eastAsiaTheme="minorHAnsi" w:hAnsiTheme="majorHAnsi" w:cs="Times New Roman"/>
      <w:b/>
      <w:color w:val="5B9BD5" w:themeColor="accent1"/>
      <w:spacing w:val="20"/>
      <w:sz w:val="24"/>
      <w:szCs w:val="24"/>
      <w:lang w:val="en-US" w:eastAsia="en-US"/>
    </w:rPr>
  </w:style>
  <w:style w:type="character" w:styleId="YerTutucuMetni">
    <w:name w:val="Placeholder Text"/>
    <w:basedOn w:val="VarsaylanParagrafYazTipi"/>
    <w:uiPriority w:val="99"/>
    <w:semiHidden/>
    <w:rPr>
      <w:color w:val="808080"/>
    </w:rPr>
  </w:style>
  <w:style w:type="paragraph" w:customStyle="1" w:styleId="B6F20EC0D7A348EA8071C79FFD06D6AA">
    <w:name w:val="B6F20EC0D7A348EA8071C79FFD06D6AA"/>
  </w:style>
  <w:style w:type="paragraph" w:customStyle="1" w:styleId="9CB7740BEF2C465CBBB0453804A6433C">
    <w:name w:val="9CB7740BEF2C465CBBB0453804A6433C"/>
  </w:style>
  <w:style w:type="paragraph" w:customStyle="1" w:styleId="A20A132EAD884FE6B6D6F8701358C355">
    <w:name w:val="A20A132EAD884FE6B6D6F8701358C355"/>
    <w:rsid w:val="000F609F"/>
  </w:style>
  <w:style w:type="paragraph" w:customStyle="1" w:styleId="6D2E6599CEF54A2C92794E1F230F6D9E">
    <w:name w:val="6D2E6599CEF54A2C92794E1F230F6D9E"/>
    <w:rsid w:val="000F609F"/>
  </w:style>
  <w:style w:type="paragraph" w:customStyle="1" w:styleId="635C5FF41AC54414847A6C9691FB9B46">
    <w:name w:val="635C5FF41AC54414847A6C9691FB9B46"/>
    <w:rsid w:val="000F609F"/>
  </w:style>
  <w:style w:type="paragraph" w:customStyle="1" w:styleId="3C2816592515475AA400960D4ABA1678">
    <w:name w:val="3C2816592515475AA400960D4ABA1678"/>
    <w:rsid w:val="000F609F"/>
  </w:style>
  <w:style w:type="paragraph" w:customStyle="1" w:styleId="E0903C576C0E42DD94992B541F173E55">
    <w:name w:val="E0903C576C0E42DD94992B541F173E55"/>
    <w:rsid w:val="000F609F"/>
  </w:style>
  <w:style w:type="paragraph" w:customStyle="1" w:styleId="F52EE5F0E6E5430DADDEEE18700C5112">
    <w:name w:val="F52EE5F0E6E5430DADDEEE18700C5112"/>
    <w:rsid w:val="000F609F"/>
  </w:style>
  <w:style w:type="paragraph" w:customStyle="1" w:styleId="02EF738FB4AF42E4A755B8F07B0A5012">
    <w:name w:val="02EF738FB4AF42E4A755B8F07B0A5012"/>
    <w:rsid w:val="000F609F"/>
  </w:style>
  <w:style w:type="paragraph" w:customStyle="1" w:styleId="674E8F5DB8EE4D26AF0E83916B50ECC4">
    <w:name w:val="674E8F5DB8EE4D26AF0E83916B50ECC4"/>
    <w:rsid w:val="000F609F"/>
  </w:style>
  <w:style w:type="paragraph" w:customStyle="1" w:styleId="B64E4C16B8F0450C9021B4D0B044ED04">
    <w:name w:val="B64E4C16B8F0450C9021B4D0B044ED04"/>
    <w:rsid w:val="000F609F"/>
  </w:style>
  <w:style w:type="paragraph" w:customStyle="1" w:styleId="5763522B52F248379ABAE6B838AC7FC1">
    <w:name w:val="5763522B52F248379ABAE6B838AC7FC1"/>
    <w:rsid w:val="000F609F"/>
  </w:style>
  <w:style w:type="paragraph" w:customStyle="1" w:styleId="94D68CF9D69E46818BA4A632372F3D76">
    <w:name w:val="94D68CF9D69E46818BA4A632372F3D76"/>
    <w:rsid w:val="000F609F"/>
  </w:style>
  <w:style w:type="paragraph" w:customStyle="1" w:styleId="A21C2269CAA94A519407F07D45A50631">
    <w:name w:val="A21C2269CAA94A519407F07D45A50631"/>
    <w:rsid w:val="000F609F"/>
  </w:style>
  <w:style w:type="paragraph" w:customStyle="1" w:styleId="9805BF7F923B4D15B39825B1C3ABF216">
    <w:name w:val="9805BF7F923B4D15B39825B1C3ABF216"/>
    <w:rsid w:val="000F609F"/>
  </w:style>
  <w:style w:type="paragraph" w:customStyle="1" w:styleId="D209A79F38E2439BAE1723AA4A272F75">
    <w:name w:val="D209A79F38E2439BAE1723AA4A272F75"/>
    <w:rsid w:val="000F609F"/>
  </w:style>
  <w:style w:type="paragraph" w:customStyle="1" w:styleId="EDC555B7B3374A30BEF1DFA016728B2E">
    <w:name w:val="EDC555B7B3374A30BEF1DFA016728B2E"/>
    <w:rsid w:val="000F609F"/>
  </w:style>
  <w:style w:type="paragraph" w:customStyle="1" w:styleId="9A1E13D4369246A8A704E89B2715E43E">
    <w:name w:val="9A1E13D4369246A8A704E89B2715E43E"/>
    <w:rsid w:val="000F609F"/>
  </w:style>
  <w:style w:type="paragraph" w:customStyle="1" w:styleId="D95FD610645F45CE9EC4A32278E54C0C">
    <w:name w:val="D95FD610645F45CE9EC4A32278E54C0C"/>
    <w:rsid w:val="000F609F"/>
  </w:style>
  <w:style w:type="paragraph" w:customStyle="1" w:styleId="C694D9C127C3440B893929B6891C2CEE">
    <w:name w:val="C694D9C127C3440B893929B6891C2CEE"/>
    <w:rsid w:val="000F609F"/>
  </w:style>
  <w:style w:type="paragraph" w:customStyle="1" w:styleId="2A0FE53D07EC4439BD9EDDAA64020482">
    <w:name w:val="2A0FE53D07EC4439BD9EDDAA64020482"/>
    <w:rsid w:val="000F609F"/>
  </w:style>
  <w:style w:type="paragraph" w:customStyle="1" w:styleId="036D5CEF1BAC48BA9F31608E2D46EAD3">
    <w:name w:val="036D5CEF1BAC48BA9F31608E2D46EAD3"/>
    <w:rsid w:val="000F609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Equity">
  <a:themeElements>
    <a:clrScheme name="Equity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Equity">
      <a:majorFont>
        <a:latin typeface="Franklin Gothic Book"/>
        <a:ea typeface=""/>
        <a:cs typeface=""/>
        <a:font script="Grek" typeface="Calibri"/>
        <a:font script="Cyrl" typeface="Calibri"/>
        <a:font script="Jpan" typeface="HGｺﾞｼｯｸM"/>
        <a:font script="Hang" typeface="바탕"/>
        <a:font script="Hans" typeface="幼圆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Perpetua"/>
        <a:ea typeface=""/>
        <a:cs typeface=""/>
        <a:font script="Grek" typeface="Cambria"/>
        <a:font script="Cyrl" typeface="Cambria"/>
        <a:font script="Jpan" typeface="HG創英ﾌﾟﾚｾﾞﾝｽEB"/>
        <a:font script="Hang" typeface="맑은 고딕"/>
        <a:font script="Hans" typeface="宋体"/>
        <a:font script="Hant" typeface="新細明體"/>
        <a:font script="Arab" typeface="Times New Roman"/>
        <a:font script="Hebr" typeface="Aharoni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7-10-20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outs:outSpaceData xmlns:outs="http://schemas.microsoft.com/office/2009/outspace/metadata">
  <outs:relatedDates/>
  <outs:relatedDocuments/>
  <outs:relatedPeople/>
  <outs:propertyMetadataList/>
  <outs:corruptMetadataWasLost/>
</outs:outSpaceData>
</file>

<file path=customXml/item4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C4EA158-6381-4403-B672-7654AF6C66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0B806B-C3C7-4EFE-A57F-81DC87A14EE1}">
  <ds:schemaRefs>
    <ds:schemaRef ds:uri="http://schemas.microsoft.com/office/2009/outspace/metadata"/>
  </ds:schemaRefs>
</ds:datastoreItem>
</file>

<file path=customXml/itemProps4.xml><?xml version="1.0" encoding="utf-8"?>
<ds:datastoreItem xmlns:ds="http://schemas.openxmlformats.org/officeDocument/2006/customXml" ds:itemID="{6EB1D1A5-8F69-4E6D-A410-D8CB3AE685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quityReport.dotx</Template>
  <TotalTime>125</TotalTime>
  <Pages>6</Pages>
  <Words>894</Words>
  <Characters>5097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Weekly Progress Report</vt:lpstr>
      <vt:lpstr>Weekly Progress Report</vt:lpstr>
    </vt:vector>
  </TitlesOfParts>
  <Company>METU EEE</Company>
  <LinksUpToDate>false</LinksUpToDate>
  <CharactersWithSpaces>5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Progress Report</dc:title>
  <dc:subject>Company X-Cali</dc:subject>
  <dc:creator>Administrator</dc:creator>
  <cp:lastModifiedBy>User</cp:lastModifiedBy>
  <cp:revision>54</cp:revision>
  <dcterms:created xsi:type="dcterms:W3CDTF">2017-10-12T12:46:00Z</dcterms:created>
  <dcterms:modified xsi:type="dcterms:W3CDTF">2017-10-19T20:3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7730649991</vt:lpwstr>
  </property>
</Properties>
</file>